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29F9" w:rsidRDefault="003329F9" w:rsidP="003329F9">
      <w:bookmarkStart w:id="0" w:name="_GoBack"/>
      <w:bookmarkEnd w:id="0"/>
      <w:r>
        <w:t>0</w:t>
      </w:r>
    </w:p>
    <w:p w:rsidR="003329F9" w:rsidRDefault="003329F9" w:rsidP="003329F9">
      <w:r>
        <w:t>Epoch: 0001 cost= 0.251431826</w:t>
      </w:r>
    </w:p>
    <w:p w:rsidR="003329F9" w:rsidRDefault="003329F9" w:rsidP="003329F9">
      <w:r>
        <w:t xml:space="preserve">Big Test Set </w:t>
      </w:r>
    </w:p>
    <w:p w:rsidR="003329F9" w:rsidRDefault="003329F9" w:rsidP="003329F9">
      <w:r>
        <w:t>OFDM Detection QAM output number is 16 ,SNR =  15 ,Num Pilot =  64 , prediction and the mean error on test set are: 0.49999398 0.5006813</w:t>
      </w:r>
    </w:p>
    <w:p w:rsidR="003329F9" w:rsidRDefault="003329F9" w:rsidP="003329F9">
      <w:r>
        <w:t>Prediction and the mean error on train set are: 0.500079 0.501125</w:t>
      </w:r>
    </w:p>
    <w:p w:rsidR="003329F9" w:rsidRDefault="003329F9" w:rsidP="003329F9">
      <w:r>
        <w:t>1</w:t>
      </w:r>
    </w:p>
    <w:p w:rsidR="003329F9" w:rsidRDefault="003329F9" w:rsidP="003329F9">
      <w:r>
        <w:t>2</w:t>
      </w:r>
    </w:p>
    <w:p w:rsidR="003329F9" w:rsidRDefault="003329F9" w:rsidP="003329F9">
      <w:r>
        <w:t>3</w:t>
      </w:r>
    </w:p>
    <w:p w:rsidR="003329F9" w:rsidRDefault="003329F9" w:rsidP="003329F9">
      <w:r>
        <w:t>4</w:t>
      </w:r>
    </w:p>
    <w:p w:rsidR="003329F9" w:rsidRDefault="003329F9" w:rsidP="003329F9">
      <w:r>
        <w:t>5</w:t>
      </w:r>
    </w:p>
    <w:p w:rsidR="003329F9" w:rsidRDefault="003329F9" w:rsidP="003329F9">
      <w:r>
        <w:t>Epoch: 0006 cost= 0.250127712</w:t>
      </w:r>
    </w:p>
    <w:p w:rsidR="003329F9" w:rsidRDefault="003329F9" w:rsidP="003329F9">
      <w:r>
        <w:t>OFDM Detection QAM output number is 16 ,SNR =  15 ,Num Pilot =  64 , prediction and the mean error on test set are: 0.49996832 0.5003125</w:t>
      </w:r>
    </w:p>
    <w:p w:rsidR="003329F9" w:rsidRDefault="003329F9" w:rsidP="003329F9">
      <w:r>
        <w:t>Prediction and the mean error on train set are: 0.4995924 0.48368752</w:t>
      </w:r>
    </w:p>
    <w:p w:rsidR="003329F9" w:rsidRDefault="003329F9" w:rsidP="003329F9">
      <w:r>
        <w:t>6</w:t>
      </w:r>
    </w:p>
    <w:p w:rsidR="003329F9" w:rsidRDefault="003329F9" w:rsidP="003329F9">
      <w:r>
        <w:t>7</w:t>
      </w:r>
    </w:p>
    <w:p w:rsidR="003329F9" w:rsidRDefault="003329F9" w:rsidP="003329F9">
      <w:r>
        <w:t>8</w:t>
      </w:r>
    </w:p>
    <w:p w:rsidR="003329F9" w:rsidRDefault="003329F9" w:rsidP="003329F9">
      <w:r>
        <w:t>9</w:t>
      </w:r>
    </w:p>
    <w:p w:rsidR="003329F9" w:rsidRDefault="003329F9" w:rsidP="003329F9">
      <w:r>
        <w:t>10</w:t>
      </w:r>
    </w:p>
    <w:p w:rsidR="003329F9" w:rsidRDefault="003329F9" w:rsidP="003329F9">
      <w:r>
        <w:t>Epoch: 0011 cost= 0.250030933</w:t>
      </w:r>
    </w:p>
    <w:p w:rsidR="003329F9" w:rsidRDefault="003329F9" w:rsidP="003329F9">
      <w:r>
        <w:t>OFDM Detection QAM output number is 16 ,SNR =  15 ,Num Pilot =  64 , prediction and the mean error on test set are: 0.4998812 0.4898125</w:t>
      </w:r>
    </w:p>
    <w:p w:rsidR="003329F9" w:rsidRDefault="003329F9" w:rsidP="003329F9">
      <w:r>
        <w:t>Prediction and the mean error on train set are: 0.4999271 0.49699998</w:t>
      </w:r>
    </w:p>
    <w:p w:rsidR="003329F9" w:rsidRDefault="003329F9" w:rsidP="003329F9">
      <w:r>
        <w:t>11</w:t>
      </w:r>
    </w:p>
    <w:p w:rsidR="003329F9" w:rsidRDefault="003329F9" w:rsidP="003329F9">
      <w:r>
        <w:t>12</w:t>
      </w:r>
    </w:p>
    <w:p w:rsidR="003329F9" w:rsidRDefault="003329F9" w:rsidP="003329F9">
      <w:r>
        <w:t>13</w:t>
      </w:r>
    </w:p>
    <w:p w:rsidR="003329F9" w:rsidRDefault="003329F9" w:rsidP="003329F9">
      <w:r>
        <w:t>14</w:t>
      </w:r>
    </w:p>
    <w:p w:rsidR="003329F9" w:rsidRDefault="003329F9" w:rsidP="003329F9">
      <w:r>
        <w:t>15</w:t>
      </w:r>
    </w:p>
    <w:p w:rsidR="003329F9" w:rsidRDefault="003329F9" w:rsidP="003329F9">
      <w:r>
        <w:t>Epoch: 0016 cost= 0.250021289</w:t>
      </w:r>
    </w:p>
    <w:p w:rsidR="003329F9" w:rsidRDefault="003329F9" w:rsidP="003329F9">
      <w:r>
        <w:t>OFDM Detection QAM output number is 16 ,SNR =  15 ,Num Pilot =  64 , prediction and the mean error on test set are: 0.5000202 0.502625</w:t>
      </w:r>
    </w:p>
    <w:p w:rsidR="003329F9" w:rsidRDefault="003329F9" w:rsidP="003329F9">
      <w:r>
        <w:t>Prediction and the mean error on train set are: 0.49992457 0.491125</w:t>
      </w:r>
    </w:p>
    <w:p w:rsidR="003329F9" w:rsidRDefault="003329F9" w:rsidP="003329F9">
      <w:r>
        <w:t>16</w:t>
      </w:r>
    </w:p>
    <w:p w:rsidR="003329F9" w:rsidRDefault="003329F9" w:rsidP="003329F9">
      <w:r>
        <w:t>17</w:t>
      </w:r>
    </w:p>
    <w:p w:rsidR="003329F9" w:rsidRDefault="003329F9" w:rsidP="003329F9">
      <w:r>
        <w:t>18</w:t>
      </w:r>
    </w:p>
    <w:p w:rsidR="003329F9" w:rsidRDefault="003329F9" w:rsidP="003329F9">
      <w:r>
        <w:t>19</w:t>
      </w:r>
    </w:p>
    <w:p w:rsidR="003329F9" w:rsidRDefault="003329F9" w:rsidP="003329F9">
      <w:r>
        <w:t>20</w:t>
      </w:r>
    </w:p>
    <w:p w:rsidR="003329F9" w:rsidRDefault="003329F9" w:rsidP="003329F9">
      <w:r>
        <w:t>Epoch: 0021 cost= 0.250012245</w:t>
      </w:r>
    </w:p>
    <w:p w:rsidR="003329F9" w:rsidRDefault="003329F9" w:rsidP="003329F9">
      <w:r>
        <w:t>OFDM Detection QAM output number is 16 ,SNR =  15 ,Num Pilot =  64 , prediction and the mean error on test set are: 0.50001913 0.5025625</w:t>
      </w:r>
    </w:p>
    <w:p w:rsidR="003329F9" w:rsidRDefault="003329F9" w:rsidP="003329F9">
      <w:r>
        <w:t>Prediction and the mean error on train set are: 0.49998114 0.5004375</w:t>
      </w:r>
    </w:p>
    <w:p w:rsidR="003329F9" w:rsidRDefault="003329F9" w:rsidP="003329F9">
      <w:r>
        <w:t>21</w:t>
      </w:r>
    </w:p>
    <w:p w:rsidR="003329F9" w:rsidRDefault="003329F9" w:rsidP="003329F9">
      <w:r>
        <w:t>22</w:t>
      </w:r>
    </w:p>
    <w:p w:rsidR="003329F9" w:rsidRDefault="003329F9" w:rsidP="003329F9">
      <w:r>
        <w:lastRenderedPageBreak/>
        <w:t>23</w:t>
      </w:r>
    </w:p>
    <w:p w:rsidR="003329F9" w:rsidRDefault="003329F9" w:rsidP="003329F9">
      <w:r>
        <w:t>24</w:t>
      </w:r>
    </w:p>
    <w:p w:rsidR="003329F9" w:rsidRDefault="003329F9" w:rsidP="003329F9">
      <w:r>
        <w:t>25</w:t>
      </w:r>
    </w:p>
    <w:p w:rsidR="003329F9" w:rsidRDefault="003329F9" w:rsidP="003329F9">
      <w:r>
        <w:t>Epoch: 0026 cost= 0.250015976</w:t>
      </w:r>
    </w:p>
    <w:p w:rsidR="003329F9" w:rsidRDefault="003329F9" w:rsidP="003329F9">
      <w:r>
        <w:t>OFDM Detection QAM output number is 16 ,SNR =  15 ,Num Pilot =  64 , prediction and the mean error on test set are: 0.49996516 0.49668747</w:t>
      </w:r>
    </w:p>
    <w:p w:rsidR="003329F9" w:rsidRDefault="003329F9" w:rsidP="003329F9">
      <w:r>
        <w:t>Prediction and the mean error on train set are: 0.49996963 0.500125</w:t>
      </w:r>
    </w:p>
    <w:p w:rsidR="003329F9" w:rsidRDefault="003329F9" w:rsidP="003329F9">
      <w:r>
        <w:t>26</w:t>
      </w:r>
    </w:p>
    <w:p w:rsidR="003329F9" w:rsidRDefault="003329F9" w:rsidP="003329F9">
      <w:r>
        <w:t>27</w:t>
      </w:r>
    </w:p>
    <w:p w:rsidR="003329F9" w:rsidRDefault="003329F9" w:rsidP="003329F9">
      <w:r>
        <w:t>28</w:t>
      </w:r>
    </w:p>
    <w:p w:rsidR="003329F9" w:rsidRDefault="003329F9" w:rsidP="003329F9">
      <w:r>
        <w:t>29</w:t>
      </w:r>
    </w:p>
    <w:p w:rsidR="003329F9" w:rsidRDefault="003329F9" w:rsidP="003329F9">
      <w:r>
        <w:t>30</w:t>
      </w:r>
    </w:p>
    <w:p w:rsidR="003329F9" w:rsidRDefault="003329F9" w:rsidP="003329F9">
      <w:r>
        <w:t>Epoch: 0031 cost= 0.250008335</w:t>
      </w:r>
    </w:p>
    <w:p w:rsidR="003329F9" w:rsidRDefault="003329F9" w:rsidP="003329F9">
      <w:r>
        <w:t>OFDM Detection QAM output number is 16 ,SNR =  15 ,Num Pilot =  64 , prediction and the mean error on test set are: 0.49998504 0.4985</w:t>
      </w:r>
    </w:p>
    <w:p w:rsidR="003329F9" w:rsidRDefault="003329F9" w:rsidP="003329F9">
      <w:r>
        <w:t>Prediction and the mean error on train set are: 0.49991816 0.4946875</w:t>
      </w:r>
    </w:p>
    <w:p w:rsidR="003329F9" w:rsidRDefault="003329F9" w:rsidP="003329F9">
      <w:r>
        <w:t>31</w:t>
      </w:r>
    </w:p>
    <w:p w:rsidR="003329F9" w:rsidRDefault="003329F9" w:rsidP="003329F9">
      <w:r>
        <w:t>32</w:t>
      </w:r>
    </w:p>
    <w:p w:rsidR="003329F9" w:rsidRDefault="003329F9" w:rsidP="003329F9">
      <w:r>
        <w:t>33</w:t>
      </w:r>
    </w:p>
    <w:p w:rsidR="003329F9" w:rsidRDefault="003329F9" w:rsidP="003329F9">
      <w:r>
        <w:t>34</w:t>
      </w:r>
    </w:p>
    <w:p w:rsidR="003329F9" w:rsidRDefault="003329F9" w:rsidP="003329F9">
      <w:r>
        <w:t>35</w:t>
      </w:r>
    </w:p>
    <w:p w:rsidR="003329F9" w:rsidRDefault="003329F9" w:rsidP="003329F9">
      <w:r>
        <w:t>Epoch: 0036 cost= 0.250007388</w:t>
      </w:r>
    </w:p>
    <w:p w:rsidR="003329F9" w:rsidRDefault="003329F9" w:rsidP="003329F9">
      <w:r>
        <w:t>OFDM Detection QAM output number is 16 ,SNR =  15 ,Num Pilot =  64 , prediction and the mean error on test set are: 0.50003135 0.5046875</w:t>
      </w:r>
    </w:p>
    <w:p w:rsidR="003329F9" w:rsidRDefault="003329F9" w:rsidP="003329F9">
      <w:r>
        <w:t>Prediction and the mean error on train set are: 0.4999505 0.49612498</w:t>
      </w:r>
    </w:p>
    <w:p w:rsidR="003329F9" w:rsidRDefault="003329F9" w:rsidP="003329F9">
      <w:r>
        <w:t>36</w:t>
      </w:r>
    </w:p>
    <w:p w:rsidR="003329F9" w:rsidRDefault="003329F9" w:rsidP="003329F9">
      <w:r>
        <w:t>37</w:t>
      </w:r>
    </w:p>
    <w:p w:rsidR="003329F9" w:rsidRDefault="003329F9" w:rsidP="003329F9">
      <w:r>
        <w:t>38</w:t>
      </w:r>
    </w:p>
    <w:p w:rsidR="003329F9" w:rsidRDefault="003329F9" w:rsidP="003329F9">
      <w:r>
        <w:t>39</w:t>
      </w:r>
    </w:p>
    <w:p w:rsidR="003329F9" w:rsidRDefault="003329F9" w:rsidP="003329F9">
      <w:r>
        <w:t>40</w:t>
      </w:r>
    </w:p>
    <w:p w:rsidR="003329F9" w:rsidRDefault="003329F9" w:rsidP="003329F9">
      <w:r>
        <w:t>Epoch: 0041 cost= 0.250010589</w:t>
      </w:r>
    </w:p>
    <w:p w:rsidR="003329F9" w:rsidRDefault="003329F9" w:rsidP="003329F9">
      <w:r>
        <w:t>OFDM Detection QAM output number is 16 ,SNR =  15 ,Num Pilot =  64 , prediction and the mean error on test set are: 0.50004345 0.507375</w:t>
      </w:r>
    </w:p>
    <w:p w:rsidR="003329F9" w:rsidRDefault="003329F9" w:rsidP="003329F9">
      <w:r>
        <w:t>Prediction and the mean error on train set are: 0.49993268 0.49175</w:t>
      </w:r>
    </w:p>
    <w:p w:rsidR="003329F9" w:rsidRDefault="003329F9" w:rsidP="003329F9">
      <w:r>
        <w:t>41</w:t>
      </w:r>
    </w:p>
    <w:p w:rsidR="003329F9" w:rsidRDefault="003329F9" w:rsidP="003329F9">
      <w:r>
        <w:t>42</w:t>
      </w:r>
    </w:p>
    <w:p w:rsidR="003329F9" w:rsidRDefault="003329F9" w:rsidP="003329F9">
      <w:r>
        <w:t>43</w:t>
      </w:r>
    </w:p>
    <w:p w:rsidR="003329F9" w:rsidRDefault="003329F9" w:rsidP="003329F9">
      <w:r>
        <w:t>44</w:t>
      </w:r>
    </w:p>
    <w:p w:rsidR="003329F9" w:rsidRDefault="003329F9" w:rsidP="003329F9">
      <w:r>
        <w:t>45</w:t>
      </w:r>
    </w:p>
    <w:p w:rsidR="003329F9" w:rsidRDefault="003329F9" w:rsidP="003329F9">
      <w:r>
        <w:t>Epoch: 0046 cost= 0.250008073</w:t>
      </w:r>
    </w:p>
    <w:p w:rsidR="003329F9" w:rsidRDefault="003329F9" w:rsidP="003329F9">
      <w:r>
        <w:t>OFDM Detection QAM output number is 16 ,SNR =  15 ,Num Pilot =  64 , prediction and the mean error on test set are: 0.49998963 0.4979375</w:t>
      </w:r>
    </w:p>
    <w:p w:rsidR="003329F9" w:rsidRDefault="003329F9" w:rsidP="003329F9">
      <w:r>
        <w:t>Prediction and the mean error on train set are: 0.49991974 0.4863125</w:t>
      </w:r>
    </w:p>
    <w:p w:rsidR="003329F9" w:rsidRDefault="003329F9" w:rsidP="003329F9">
      <w:r>
        <w:t>46</w:t>
      </w:r>
    </w:p>
    <w:p w:rsidR="003329F9" w:rsidRDefault="003329F9" w:rsidP="003329F9">
      <w:r>
        <w:lastRenderedPageBreak/>
        <w:t>47</w:t>
      </w:r>
    </w:p>
    <w:p w:rsidR="003329F9" w:rsidRDefault="003329F9" w:rsidP="003329F9">
      <w:r>
        <w:t>48</w:t>
      </w:r>
    </w:p>
    <w:p w:rsidR="003329F9" w:rsidRDefault="003329F9" w:rsidP="003329F9">
      <w:r>
        <w:t>49</w:t>
      </w:r>
    </w:p>
    <w:p w:rsidR="003329F9" w:rsidRDefault="003329F9" w:rsidP="003329F9">
      <w:r>
        <w:t>50</w:t>
      </w:r>
    </w:p>
    <w:p w:rsidR="003329F9" w:rsidRDefault="003329F9" w:rsidP="003329F9">
      <w:r>
        <w:t>Epoch: 0051 cost= 0.250007640</w:t>
      </w:r>
    </w:p>
    <w:p w:rsidR="003329F9" w:rsidRDefault="003329F9" w:rsidP="003329F9">
      <w:r>
        <w:t>OFDM Detection QAM output number is 16 ,SNR =  15 ,Num Pilot =  64 , prediction and the mean error on test set are: 0.5000098 0.49743748</w:t>
      </w:r>
    </w:p>
    <w:p w:rsidR="003329F9" w:rsidRDefault="003329F9" w:rsidP="003329F9">
      <w:r>
        <w:t>Prediction and the mean error on train set are: 0.49997136 0.4954375</w:t>
      </w:r>
    </w:p>
    <w:p w:rsidR="003329F9" w:rsidRDefault="003329F9" w:rsidP="003329F9">
      <w:r>
        <w:t>51</w:t>
      </w:r>
    </w:p>
    <w:p w:rsidR="003329F9" w:rsidRDefault="003329F9" w:rsidP="003329F9">
      <w:r>
        <w:t>52</w:t>
      </w:r>
    </w:p>
    <w:p w:rsidR="003329F9" w:rsidRDefault="003329F9" w:rsidP="003329F9">
      <w:r>
        <w:t>53</w:t>
      </w:r>
    </w:p>
    <w:p w:rsidR="003329F9" w:rsidRDefault="003329F9" w:rsidP="003329F9">
      <w:r>
        <w:t>54</w:t>
      </w:r>
    </w:p>
    <w:p w:rsidR="003329F9" w:rsidRDefault="003329F9" w:rsidP="003329F9">
      <w:r>
        <w:t>55</w:t>
      </w:r>
    </w:p>
    <w:p w:rsidR="003329F9" w:rsidRDefault="003329F9" w:rsidP="003329F9">
      <w:r>
        <w:t>Epoch: 0056 cost= 0.250005825</w:t>
      </w:r>
    </w:p>
    <w:p w:rsidR="003329F9" w:rsidRDefault="003329F9" w:rsidP="003329F9">
      <w:r>
        <w:t>OFDM Detection QAM output number is 16 ,SNR =  15 ,Num Pilot =  64 , prediction and the mean error on test set are: 0.49997857 0.49462497</w:t>
      </w:r>
    </w:p>
    <w:p w:rsidR="003329F9" w:rsidRDefault="003329F9" w:rsidP="003329F9">
      <w:r>
        <w:t>Prediction and the mean error on train set are: 0.49990582 0.4879375</w:t>
      </w:r>
    </w:p>
    <w:p w:rsidR="003329F9" w:rsidRDefault="003329F9" w:rsidP="003329F9">
      <w:r>
        <w:t>56</w:t>
      </w:r>
    </w:p>
    <w:p w:rsidR="003329F9" w:rsidRDefault="003329F9" w:rsidP="003329F9">
      <w:r>
        <w:t>57</w:t>
      </w:r>
    </w:p>
    <w:p w:rsidR="003329F9" w:rsidRDefault="003329F9" w:rsidP="003329F9">
      <w:r>
        <w:t>58</w:t>
      </w:r>
    </w:p>
    <w:p w:rsidR="003329F9" w:rsidRDefault="003329F9" w:rsidP="003329F9">
      <w:r>
        <w:t>59</w:t>
      </w:r>
    </w:p>
    <w:p w:rsidR="003329F9" w:rsidRDefault="003329F9" w:rsidP="003329F9">
      <w:r>
        <w:t>60</w:t>
      </w:r>
    </w:p>
    <w:p w:rsidR="003329F9" w:rsidRDefault="003329F9" w:rsidP="003329F9">
      <w:r>
        <w:t>Epoch: 0061 cost= 0.250006055</w:t>
      </w:r>
    </w:p>
    <w:p w:rsidR="003329F9" w:rsidRDefault="003329F9" w:rsidP="003329F9">
      <w:r>
        <w:t>OFDM Detection QAM output number is 16 ,SNR =  15 ,Num Pilot =  64 , prediction and the mean error on test set are: 0.4999862 0.4946875</w:t>
      </w:r>
    </w:p>
    <w:p w:rsidR="003329F9" w:rsidRDefault="003329F9" w:rsidP="003329F9">
      <w:r>
        <w:t>Prediction and the mean error on train set are: 0.49996465 0.4985</w:t>
      </w:r>
    </w:p>
    <w:p w:rsidR="003329F9" w:rsidRDefault="003329F9" w:rsidP="003329F9">
      <w:r>
        <w:t>61</w:t>
      </w:r>
    </w:p>
    <w:p w:rsidR="003329F9" w:rsidRDefault="003329F9" w:rsidP="003329F9">
      <w:r>
        <w:t>62</w:t>
      </w:r>
    </w:p>
    <w:p w:rsidR="003329F9" w:rsidRDefault="003329F9" w:rsidP="003329F9">
      <w:r>
        <w:t>63</w:t>
      </w:r>
    </w:p>
    <w:p w:rsidR="003329F9" w:rsidRDefault="003329F9" w:rsidP="003329F9">
      <w:r>
        <w:t>64</w:t>
      </w:r>
    </w:p>
    <w:p w:rsidR="003329F9" w:rsidRDefault="003329F9" w:rsidP="003329F9">
      <w:r>
        <w:t>65</w:t>
      </w:r>
    </w:p>
    <w:p w:rsidR="003329F9" w:rsidRDefault="003329F9" w:rsidP="003329F9">
      <w:r>
        <w:t>Epoch: 0066 cost= 0.250002322</w:t>
      </w:r>
    </w:p>
    <w:p w:rsidR="003329F9" w:rsidRDefault="003329F9" w:rsidP="003329F9">
      <w:r>
        <w:t>OFDM Detection QAM output number is 16 ,SNR =  15 ,Num Pilot =  64 , prediction and the mean error on test set are: 0.49999237 0.496875</w:t>
      </w:r>
    </w:p>
    <w:p w:rsidR="003329F9" w:rsidRDefault="003329F9" w:rsidP="003329F9">
      <w:r>
        <w:t>Prediction and the mean error on train set are: 0.49998015 0.5001875</w:t>
      </w:r>
    </w:p>
    <w:p w:rsidR="003329F9" w:rsidRDefault="003329F9" w:rsidP="003329F9">
      <w:r>
        <w:t>66</w:t>
      </w:r>
    </w:p>
    <w:p w:rsidR="003329F9" w:rsidRDefault="003329F9" w:rsidP="003329F9">
      <w:r>
        <w:t>67</w:t>
      </w:r>
    </w:p>
    <w:p w:rsidR="003329F9" w:rsidRDefault="003329F9" w:rsidP="003329F9">
      <w:r>
        <w:t>68</w:t>
      </w:r>
    </w:p>
    <w:p w:rsidR="003329F9" w:rsidRDefault="003329F9" w:rsidP="003329F9">
      <w:r>
        <w:t>69</w:t>
      </w:r>
    </w:p>
    <w:p w:rsidR="003329F9" w:rsidRDefault="003329F9" w:rsidP="003329F9">
      <w:r>
        <w:t>70</w:t>
      </w:r>
    </w:p>
    <w:p w:rsidR="003329F9" w:rsidRDefault="003329F9" w:rsidP="003329F9">
      <w:r>
        <w:t>Epoch: 0071 cost= 0.250003004</w:t>
      </w:r>
    </w:p>
    <w:p w:rsidR="003329F9" w:rsidRDefault="003329F9" w:rsidP="003329F9">
      <w:r>
        <w:t>OFDM Detection QAM output number is 16 ,SNR =  15 ,Num Pilot =  64 , prediction and the mean error on test set are: 0.50000095 0.500875</w:t>
      </w:r>
    </w:p>
    <w:p w:rsidR="003329F9" w:rsidRDefault="003329F9" w:rsidP="003329F9">
      <w:r>
        <w:t>Prediction and the mean error on train set are: 0.4999597 0.48931253</w:t>
      </w:r>
    </w:p>
    <w:p w:rsidR="003329F9" w:rsidRDefault="003329F9" w:rsidP="003329F9">
      <w:r>
        <w:lastRenderedPageBreak/>
        <w:t>71</w:t>
      </w:r>
    </w:p>
    <w:p w:rsidR="003329F9" w:rsidRDefault="003329F9" w:rsidP="003329F9">
      <w:r>
        <w:t>72</w:t>
      </w:r>
    </w:p>
    <w:p w:rsidR="003329F9" w:rsidRDefault="003329F9" w:rsidP="003329F9">
      <w:r>
        <w:t>73</w:t>
      </w:r>
    </w:p>
    <w:p w:rsidR="003329F9" w:rsidRDefault="003329F9" w:rsidP="003329F9">
      <w:r>
        <w:t>74</w:t>
      </w:r>
    </w:p>
    <w:p w:rsidR="003329F9" w:rsidRDefault="003329F9" w:rsidP="003329F9">
      <w:r>
        <w:t>75</w:t>
      </w:r>
    </w:p>
    <w:p w:rsidR="003329F9" w:rsidRDefault="003329F9" w:rsidP="003329F9">
      <w:r>
        <w:t>Epoch: 0076 cost= 0.250005200</w:t>
      </w:r>
    </w:p>
    <w:p w:rsidR="003329F9" w:rsidRDefault="003329F9" w:rsidP="003329F9">
      <w:r>
        <w:t>OFDM Detection QAM output number is 16 ,SNR =  15 ,Num Pilot =  64 , prediction and the mean error on test set are: 0.5000256 0.5028125</w:t>
      </w:r>
    </w:p>
    <w:p w:rsidR="003329F9" w:rsidRDefault="003329F9" w:rsidP="003329F9">
      <w:r>
        <w:t>Prediction and the mean error on train set are: 0.50000995 0.5029375</w:t>
      </w:r>
    </w:p>
    <w:p w:rsidR="003329F9" w:rsidRDefault="003329F9" w:rsidP="003329F9">
      <w:r>
        <w:t>76</w:t>
      </w:r>
    </w:p>
    <w:p w:rsidR="003329F9" w:rsidRDefault="003329F9" w:rsidP="003329F9">
      <w:r>
        <w:t>77</w:t>
      </w:r>
    </w:p>
    <w:p w:rsidR="003329F9" w:rsidRDefault="003329F9" w:rsidP="003329F9">
      <w:r>
        <w:t>78</w:t>
      </w:r>
    </w:p>
    <w:p w:rsidR="003329F9" w:rsidRDefault="003329F9" w:rsidP="003329F9">
      <w:r>
        <w:t>79</w:t>
      </w:r>
    </w:p>
    <w:p w:rsidR="003329F9" w:rsidRDefault="003329F9" w:rsidP="003329F9">
      <w:r>
        <w:t>80</w:t>
      </w:r>
    </w:p>
    <w:p w:rsidR="003329F9" w:rsidRDefault="003329F9" w:rsidP="003329F9">
      <w:r>
        <w:t>Epoch: 0081 cost= 0.250003507</w:t>
      </w:r>
    </w:p>
    <w:p w:rsidR="003329F9" w:rsidRDefault="003329F9" w:rsidP="003329F9">
      <w:r>
        <w:t>OFDM Detection QAM output number is 16 ,SNR =  15 ,Num Pilot =  64 , prediction and the mean error on test set are: 0.49999383 0.5005625</w:t>
      </w:r>
    </w:p>
    <w:p w:rsidR="003329F9" w:rsidRDefault="003329F9" w:rsidP="003329F9">
      <w:r>
        <w:t>Prediction and the mean error on train set are: 0.4999876 0.49949998</w:t>
      </w:r>
    </w:p>
    <w:p w:rsidR="003329F9" w:rsidRDefault="003329F9" w:rsidP="003329F9">
      <w:r>
        <w:t>81</w:t>
      </w:r>
    </w:p>
    <w:p w:rsidR="003329F9" w:rsidRDefault="003329F9" w:rsidP="003329F9">
      <w:r>
        <w:t>82</w:t>
      </w:r>
    </w:p>
    <w:p w:rsidR="003329F9" w:rsidRDefault="003329F9" w:rsidP="003329F9">
      <w:r>
        <w:t>83</w:t>
      </w:r>
    </w:p>
    <w:p w:rsidR="003329F9" w:rsidRDefault="003329F9" w:rsidP="003329F9">
      <w:r>
        <w:t>84</w:t>
      </w:r>
    </w:p>
    <w:p w:rsidR="003329F9" w:rsidRDefault="003329F9" w:rsidP="003329F9">
      <w:r>
        <w:t>85</w:t>
      </w:r>
    </w:p>
    <w:p w:rsidR="003329F9" w:rsidRDefault="003329F9" w:rsidP="003329F9">
      <w:r>
        <w:t>Epoch: 0086 cost= 0.250004787</w:t>
      </w:r>
    </w:p>
    <w:p w:rsidR="003329F9" w:rsidRDefault="003329F9" w:rsidP="003329F9">
      <w:r>
        <w:t>OFDM Detection QAM output number is 16 ,SNR =  15 ,Num Pilot =  64 , prediction and the mean error on test set are: 0.49999616 0.49981248</w:t>
      </w:r>
    </w:p>
    <w:p w:rsidR="003329F9" w:rsidRDefault="003329F9" w:rsidP="003329F9">
      <w:r>
        <w:t>Prediction and the mean error on train set are: 0.4999908 0.49743748</w:t>
      </w:r>
    </w:p>
    <w:p w:rsidR="003329F9" w:rsidRDefault="003329F9" w:rsidP="003329F9">
      <w:r>
        <w:t>86</w:t>
      </w:r>
    </w:p>
    <w:p w:rsidR="003329F9" w:rsidRDefault="003329F9" w:rsidP="003329F9">
      <w:r>
        <w:t>87</w:t>
      </w:r>
    </w:p>
    <w:p w:rsidR="003329F9" w:rsidRDefault="003329F9" w:rsidP="003329F9">
      <w:r>
        <w:t>88</w:t>
      </w:r>
    </w:p>
    <w:p w:rsidR="003329F9" w:rsidRDefault="003329F9" w:rsidP="003329F9">
      <w:r>
        <w:t>89</w:t>
      </w:r>
    </w:p>
    <w:p w:rsidR="003329F9" w:rsidRDefault="003329F9" w:rsidP="003329F9">
      <w:r>
        <w:t>90</w:t>
      </w:r>
    </w:p>
    <w:p w:rsidR="003329F9" w:rsidRDefault="003329F9" w:rsidP="003329F9">
      <w:r>
        <w:t>Epoch: 0091 cost= 0.250005761</w:t>
      </w:r>
    </w:p>
    <w:p w:rsidR="003329F9" w:rsidRDefault="003329F9" w:rsidP="003329F9">
      <w:r>
        <w:t>OFDM Detection QAM output number is 16 ,SNR =  15 ,Num Pilot =  64 , prediction and the mean error on test set are: 0.49999312 0.4945625</w:t>
      </w:r>
    </w:p>
    <w:p w:rsidR="003329F9" w:rsidRDefault="003329F9" w:rsidP="003329F9">
      <w:r>
        <w:t>Prediction and the mean error on train set are: 0.49999112 0.4971875</w:t>
      </w:r>
    </w:p>
    <w:p w:rsidR="003329F9" w:rsidRDefault="003329F9" w:rsidP="003329F9">
      <w:r>
        <w:t>91</w:t>
      </w:r>
    </w:p>
    <w:p w:rsidR="003329F9" w:rsidRDefault="003329F9" w:rsidP="003329F9">
      <w:r>
        <w:t>92</w:t>
      </w:r>
    </w:p>
    <w:p w:rsidR="003329F9" w:rsidRDefault="003329F9" w:rsidP="003329F9">
      <w:r>
        <w:t>93</w:t>
      </w:r>
    </w:p>
    <w:p w:rsidR="003329F9" w:rsidRDefault="003329F9" w:rsidP="003329F9">
      <w:r>
        <w:t>94</w:t>
      </w:r>
    </w:p>
    <w:p w:rsidR="003329F9" w:rsidRDefault="003329F9" w:rsidP="003329F9">
      <w:r>
        <w:t>95</w:t>
      </w:r>
    </w:p>
    <w:p w:rsidR="003329F9" w:rsidRDefault="003329F9" w:rsidP="003329F9">
      <w:r>
        <w:t>Epoch: 0096 cost= 0.250003192</w:t>
      </w:r>
    </w:p>
    <w:p w:rsidR="003329F9" w:rsidRDefault="003329F9" w:rsidP="003329F9">
      <w:r>
        <w:t>OFDM Detection QAM output number is 16 ,SNR =  15 ,Num Pilot =  64 , prediction and the mean error on test set are: 0.5000033 0.5011875</w:t>
      </w:r>
    </w:p>
    <w:p w:rsidR="003329F9" w:rsidRDefault="003329F9" w:rsidP="003329F9">
      <w:r>
        <w:lastRenderedPageBreak/>
        <w:t>Prediction and the mean error on train set are: 0.49998927 0.495875</w:t>
      </w:r>
    </w:p>
    <w:p w:rsidR="003329F9" w:rsidRDefault="003329F9" w:rsidP="003329F9">
      <w:r>
        <w:t>96</w:t>
      </w:r>
    </w:p>
    <w:p w:rsidR="003329F9" w:rsidRDefault="003329F9" w:rsidP="003329F9">
      <w:r>
        <w:t>97</w:t>
      </w:r>
    </w:p>
    <w:p w:rsidR="003329F9" w:rsidRDefault="003329F9" w:rsidP="003329F9">
      <w:r>
        <w:t>98</w:t>
      </w:r>
    </w:p>
    <w:p w:rsidR="003329F9" w:rsidRDefault="003329F9" w:rsidP="003329F9">
      <w:r>
        <w:t>99</w:t>
      </w:r>
    </w:p>
    <w:p w:rsidR="003329F9" w:rsidRDefault="003329F9" w:rsidP="003329F9">
      <w:r>
        <w:t>100</w:t>
      </w:r>
    </w:p>
    <w:p w:rsidR="003329F9" w:rsidRDefault="003329F9" w:rsidP="003329F9">
      <w:r>
        <w:t>Epoch: 0101 cost= 0.250001600</w:t>
      </w:r>
    </w:p>
    <w:p w:rsidR="003329F9" w:rsidRDefault="003329F9" w:rsidP="003329F9">
      <w:r>
        <w:t>OFDM Detection QAM output number is 16 ,SNR =  15 ,Num Pilot =  64 , prediction and the mean error on test set are: 0.4999983 0.496625</w:t>
      </w:r>
    </w:p>
    <w:p w:rsidR="003329F9" w:rsidRDefault="003329F9" w:rsidP="003329F9">
      <w:r>
        <w:t>Prediction and the mean error on train set are: 0.49998838 0.49756253</w:t>
      </w:r>
    </w:p>
    <w:p w:rsidR="003329F9" w:rsidRDefault="003329F9" w:rsidP="003329F9">
      <w:r>
        <w:t>101</w:t>
      </w:r>
    </w:p>
    <w:p w:rsidR="003329F9" w:rsidRDefault="003329F9" w:rsidP="003329F9">
      <w:r>
        <w:t>102</w:t>
      </w:r>
    </w:p>
    <w:p w:rsidR="003329F9" w:rsidRDefault="003329F9" w:rsidP="003329F9">
      <w:r>
        <w:t>103</w:t>
      </w:r>
    </w:p>
    <w:p w:rsidR="003329F9" w:rsidRDefault="003329F9" w:rsidP="003329F9">
      <w:r>
        <w:t>104</w:t>
      </w:r>
    </w:p>
    <w:p w:rsidR="003329F9" w:rsidRDefault="003329F9" w:rsidP="003329F9">
      <w:r>
        <w:t>105</w:t>
      </w:r>
    </w:p>
    <w:p w:rsidR="003329F9" w:rsidRDefault="003329F9" w:rsidP="003329F9">
      <w:r>
        <w:t>Epoch: 0106 cost= 0.250003010</w:t>
      </w:r>
    </w:p>
    <w:p w:rsidR="003329F9" w:rsidRDefault="003329F9" w:rsidP="003329F9">
      <w:r>
        <w:t>OFDM Detection QAM output number is 16 ,SNR =  15 ,Num Pilot =  64 , prediction and the mean error on test set are: 0.4999897 0.4994375</w:t>
      </w:r>
    </w:p>
    <w:p w:rsidR="003329F9" w:rsidRDefault="003329F9" w:rsidP="003329F9">
      <w:r>
        <w:t>Prediction and the mean error on train set are: 0.49998158 0.49243748</w:t>
      </w:r>
    </w:p>
    <w:p w:rsidR="003329F9" w:rsidRDefault="003329F9" w:rsidP="003329F9">
      <w:r>
        <w:t>106</w:t>
      </w:r>
    </w:p>
    <w:p w:rsidR="003329F9" w:rsidRDefault="003329F9" w:rsidP="003329F9">
      <w:r>
        <w:t>107</w:t>
      </w:r>
    </w:p>
    <w:p w:rsidR="003329F9" w:rsidRDefault="003329F9" w:rsidP="003329F9">
      <w:r>
        <w:t>108</w:t>
      </w:r>
    </w:p>
    <w:p w:rsidR="003329F9" w:rsidRDefault="003329F9" w:rsidP="003329F9">
      <w:r>
        <w:t>109</w:t>
      </w:r>
    </w:p>
    <w:p w:rsidR="003329F9" w:rsidRDefault="003329F9" w:rsidP="003329F9">
      <w:r>
        <w:t>110</w:t>
      </w:r>
    </w:p>
    <w:p w:rsidR="003329F9" w:rsidRDefault="003329F9" w:rsidP="003329F9">
      <w:r>
        <w:t>Epoch: 0111 cost= 0.250003884</w:t>
      </w:r>
    </w:p>
    <w:p w:rsidR="003329F9" w:rsidRDefault="003329F9" w:rsidP="003329F9">
      <w:r>
        <w:t>OFDM Detection QAM output number is 16 ,SNR =  15 ,Num Pilot =  64 , prediction and the mean error on test set are: 0.5000138 0.50331247</w:t>
      </w:r>
    </w:p>
    <w:p w:rsidR="003329F9" w:rsidRDefault="003329F9" w:rsidP="003329F9">
      <w:r>
        <w:t>Prediction and the mean error on train set are: 0.4999662 0.4928125</w:t>
      </w:r>
    </w:p>
    <w:p w:rsidR="003329F9" w:rsidRDefault="003329F9" w:rsidP="003329F9">
      <w:r>
        <w:t>111</w:t>
      </w:r>
    </w:p>
    <w:p w:rsidR="003329F9" w:rsidRDefault="003329F9" w:rsidP="003329F9">
      <w:r>
        <w:t>112</w:t>
      </w:r>
    </w:p>
    <w:p w:rsidR="003329F9" w:rsidRDefault="003329F9" w:rsidP="003329F9">
      <w:r>
        <w:t>113</w:t>
      </w:r>
    </w:p>
    <w:p w:rsidR="003329F9" w:rsidRDefault="003329F9" w:rsidP="003329F9">
      <w:r>
        <w:t>114</w:t>
      </w:r>
    </w:p>
    <w:p w:rsidR="003329F9" w:rsidRDefault="003329F9" w:rsidP="003329F9">
      <w:r>
        <w:t>115</w:t>
      </w:r>
    </w:p>
    <w:p w:rsidR="003329F9" w:rsidRDefault="003329F9" w:rsidP="003329F9">
      <w:r>
        <w:t>Epoch: 0116 cost= 0.250003985</w:t>
      </w:r>
    </w:p>
    <w:p w:rsidR="003329F9" w:rsidRDefault="003329F9" w:rsidP="003329F9">
      <w:r>
        <w:t>OFDM Detection QAM output number is 16 ,SNR =  15 ,Num Pilot =  64 , prediction and the mean error on test set are: 0.49999434 0.49774998</w:t>
      </w:r>
    </w:p>
    <w:p w:rsidR="003329F9" w:rsidRDefault="003329F9" w:rsidP="003329F9">
      <w:r>
        <w:t>Prediction and the mean error on train set are: 0.5000166 0.5003125</w:t>
      </w:r>
    </w:p>
    <w:p w:rsidR="003329F9" w:rsidRDefault="003329F9" w:rsidP="003329F9">
      <w:r>
        <w:t>116</w:t>
      </w:r>
    </w:p>
    <w:p w:rsidR="003329F9" w:rsidRDefault="003329F9" w:rsidP="003329F9">
      <w:r>
        <w:t>117</w:t>
      </w:r>
    </w:p>
    <w:p w:rsidR="003329F9" w:rsidRDefault="003329F9" w:rsidP="003329F9">
      <w:r>
        <w:t>118</w:t>
      </w:r>
    </w:p>
    <w:p w:rsidR="003329F9" w:rsidRDefault="003329F9" w:rsidP="003329F9">
      <w:r>
        <w:t>119</w:t>
      </w:r>
    </w:p>
    <w:p w:rsidR="003329F9" w:rsidRDefault="003329F9" w:rsidP="003329F9">
      <w:r>
        <w:t>120</w:t>
      </w:r>
    </w:p>
    <w:p w:rsidR="003329F9" w:rsidRDefault="003329F9" w:rsidP="003329F9">
      <w:r>
        <w:t>Epoch: 0121 cost= 0.250003892</w:t>
      </w:r>
    </w:p>
    <w:p w:rsidR="003329F9" w:rsidRDefault="003329F9" w:rsidP="003329F9">
      <w:r>
        <w:t xml:space="preserve">OFDM Detection QAM output number is 16 ,SNR =  15 ,Num Pilot =  64 , </w:t>
      </w:r>
      <w:r>
        <w:lastRenderedPageBreak/>
        <w:t>prediction and the mean error on test set are: 0.49999276 0.500625</w:t>
      </w:r>
    </w:p>
    <w:p w:rsidR="003329F9" w:rsidRDefault="003329F9" w:rsidP="003329F9">
      <w:r>
        <w:t>Prediction and the mean error on train set are: 0.49998987 0.4971875</w:t>
      </w:r>
    </w:p>
    <w:p w:rsidR="003329F9" w:rsidRDefault="003329F9" w:rsidP="003329F9">
      <w:r>
        <w:t>121</w:t>
      </w:r>
    </w:p>
    <w:p w:rsidR="003329F9" w:rsidRDefault="003329F9" w:rsidP="003329F9">
      <w:r>
        <w:t>122</w:t>
      </w:r>
    </w:p>
    <w:p w:rsidR="003329F9" w:rsidRDefault="003329F9" w:rsidP="003329F9">
      <w:r>
        <w:t>123</w:t>
      </w:r>
    </w:p>
    <w:p w:rsidR="003329F9" w:rsidRDefault="003329F9" w:rsidP="003329F9">
      <w:r>
        <w:t>124</w:t>
      </w:r>
    </w:p>
    <w:p w:rsidR="003329F9" w:rsidRDefault="003329F9" w:rsidP="003329F9">
      <w:r>
        <w:t>125</w:t>
      </w:r>
    </w:p>
    <w:p w:rsidR="003329F9" w:rsidRDefault="003329F9" w:rsidP="003329F9">
      <w:r>
        <w:t>Epoch: 0126 cost= 0.250002583</w:t>
      </w:r>
    </w:p>
    <w:p w:rsidR="003329F9" w:rsidRDefault="003329F9" w:rsidP="003329F9">
      <w:r>
        <w:t>OFDM Detection QAM output number is 16 ,SNR =  15 ,Num Pilot =  64 , prediction and the mean error on test set are: 0.5000104 0.5048125</w:t>
      </w:r>
    </w:p>
    <w:p w:rsidR="003329F9" w:rsidRDefault="003329F9" w:rsidP="003329F9">
      <w:r>
        <w:t>Prediction and the mean error on train set are: 0.49997744 0.49550003</w:t>
      </w:r>
    </w:p>
    <w:p w:rsidR="003329F9" w:rsidRDefault="003329F9" w:rsidP="003329F9">
      <w:r>
        <w:t>126</w:t>
      </w:r>
    </w:p>
    <w:p w:rsidR="003329F9" w:rsidRDefault="003329F9" w:rsidP="003329F9">
      <w:r>
        <w:t>127</w:t>
      </w:r>
    </w:p>
    <w:p w:rsidR="003329F9" w:rsidRDefault="003329F9" w:rsidP="003329F9">
      <w:r>
        <w:t>128</w:t>
      </w:r>
    </w:p>
    <w:p w:rsidR="003329F9" w:rsidRDefault="003329F9" w:rsidP="003329F9">
      <w:r>
        <w:t>129</w:t>
      </w:r>
    </w:p>
    <w:p w:rsidR="003329F9" w:rsidRDefault="003329F9" w:rsidP="003329F9">
      <w:r>
        <w:t>130</w:t>
      </w:r>
    </w:p>
    <w:p w:rsidR="003329F9" w:rsidRDefault="003329F9" w:rsidP="003329F9">
      <w:r>
        <w:t>Epoch: 0131 cost= 0.250001694</w:t>
      </w:r>
    </w:p>
    <w:p w:rsidR="003329F9" w:rsidRDefault="003329F9" w:rsidP="003329F9">
      <w:r>
        <w:t>OFDM Detection QAM output number is 16 ,SNR =  15 ,Num Pilot =  64 , prediction and the mean error on test set are: 0.4999876 0.4953125</w:t>
      </w:r>
    </w:p>
    <w:p w:rsidR="003329F9" w:rsidRDefault="003329F9" w:rsidP="003329F9">
      <w:r>
        <w:t>Prediction and the mean error on train set are: 0.49999055 0.4979375</w:t>
      </w:r>
    </w:p>
    <w:p w:rsidR="003329F9" w:rsidRDefault="003329F9" w:rsidP="003329F9">
      <w:r>
        <w:t>131</w:t>
      </w:r>
    </w:p>
    <w:p w:rsidR="003329F9" w:rsidRDefault="003329F9" w:rsidP="003329F9">
      <w:r>
        <w:t>132</w:t>
      </w:r>
    </w:p>
    <w:p w:rsidR="003329F9" w:rsidRDefault="003329F9" w:rsidP="003329F9">
      <w:r>
        <w:t>133</w:t>
      </w:r>
    </w:p>
    <w:p w:rsidR="003329F9" w:rsidRDefault="003329F9" w:rsidP="003329F9">
      <w:r>
        <w:t>134</w:t>
      </w:r>
    </w:p>
    <w:p w:rsidR="003329F9" w:rsidRDefault="003329F9" w:rsidP="003329F9">
      <w:r>
        <w:t>135</w:t>
      </w:r>
    </w:p>
    <w:p w:rsidR="003329F9" w:rsidRDefault="003329F9" w:rsidP="003329F9">
      <w:r>
        <w:t>Epoch: 0136 cost= 0.250003426</w:t>
      </w:r>
    </w:p>
    <w:p w:rsidR="003329F9" w:rsidRDefault="003329F9" w:rsidP="003329F9">
      <w:r>
        <w:t>OFDM Detection QAM output number is 16 ,SNR =  15 ,Num Pilot =  64 , prediction and the mean error on test set are: 0.49999207 0.49606252</w:t>
      </w:r>
    </w:p>
    <w:p w:rsidR="003329F9" w:rsidRDefault="003329F9" w:rsidP="003329F9">
      <w:r>
        <w:t>Prediction and the mean error on train set are: 0.49998298 0.4955625</w:t>
      </w:r>
    </w:p>
    <w:p w:rsidR="003329F9" w:rsidRDefault="003329F9" w:rsidP="003329F9">
      <w:r>
        <w:t>136</w:t>
      </w:r>
    </w:p>
    <w:p w:rsidR="003329F9" w:rsidRDefault="003329F9" w:rsidP="003329F9">
      <w:r>
        <w:t>137</w:t>
      </w:r>
    </w:p>
    <w:p w:rsidR="003329F9" w:rsidRDefault="003329F9" w:rsidP="003329F9">
      <w:r>
        <w:t>138</w:t>
      </w:r>
    </w:p>
    <w:p w:rsidR="003329F9" w:rsidRDefault="003329F9" w:rsidP="003329F9">
      <w:r>
        <w:t>139</w:t>
      </w:r>
    </w:p>
    <w:p w:rsidR="003329F9" w:rsidRDefault="003329F9" w:rsidP="003329F9">
      <w:r>
        <w:t>140</w:t>
      </w:r>
    </w:p>
    <w:p w:rsidR="003329F9" w:rsidRDefault="003329F9" w:rsidP="003329F9">
      <w:r>
        <w:t>Epoch: 0141 cost= 0.250002649</w:t>
      </w:r>
    </w:p>
    <w:p w:rsidR="003329F9" w:rsidRDefault="003329F9" w:rsidP="003329F9">
      <w:r>
        <w:t>OFDM Detection QAM output number is 16 ,SNR =  15 ,Num Pilot =  64 , prediction and the mean error on test set are: 0.4999754 0.49037498</w:t>
      </w:r>
    </w:p>
    <w:p w:rsidR="003329F9" w:rsidRDefault="003329F9" w:rsidP="003329F9">
      <w:r>
        <w:t>Prediction and the mean error on train set are: 0.4999735 0.4921875</w:t>
      </w:r>
    </w:p>
    <w:p w:rsidR="003329F9" w:rsidRDefault="003329F9" w:rsidP="003329F9">
      <w:r>
        <w:t>141</w:t>
      </w:r>
    </w:p>
    <w:p w:rsidR="003329F9" w:rsidRDefault="003329F9" w:rsidP="003329F9">
      <w:r>
        <w:t>142</w:t>
      </w:r>
    </w:p>
    <w:p w:rsidR="003329F9" w:rsidRDefault="003329F9" w:rsidP="003329F9">
      <w:r>
        <w:t>143</w:t>
      </w:r>
    </w:p>
    <w:p w:rsidR="003329F9" w:rsidRDefault="003329F9" w:rsidP="003329F9">
      <w:r>
        <w:t>144</w:t>
      </w:r>
    </w:p>
    <w:p w:rsidR="003329F9" w:rsidRDefault="003329F9" w:rsidP="003329F9">
      <w:r>
        <w:t>145</w:t>
      </w:r>
    </w:p>
    <w:p w:rsidR="003329F9" w:rsidRDefault="003329F9" w:rsidP="003329F9">
      <w:r>
        <w:t>Epoch: 0146 cost= 0.250005023</w:t>
      </w:r>
    </w:p>
    <w:p w:rsidR="003329F9" w:rsidRDefault="003329F9" w:rsidP="003329F9">
      <w:r>
        <w:lastRenderedPageBreak/>
        <w:t>OFDM Detection QAM output number is 16 ,SNR =  15 ,Num Pilot =  64 , prediction and the mean error on test set are: 0.50000155 0.497375</w:t>
      </w:r>
    </w:p>
    <w:p w:rsidR="003329F9" w:rsidRDefault="003329F9" w:rsidP="003329F9">
      <w:r>
        <w:t>Prediction and the mean error on train set are: 0.49999237 0.4953125</w:t>
      </w:r>
    </w:p>
    <w:p w:rsidR="003329F9" w:rsidRDefault="003329F9" w:rsidP="003329F9">
      <w:r>
        <w:t>146</w:t>
      </w:r>
    </w:p>
    <w:p w:rsidR="003329F9" w:rsidRDefault="003329F9" w:rsidP="003329F9">
      <w:r>
        <w:t>147</w:t>
      </w:r>
    </w:p>
    <w:p w:rsidR="003329F9" w:rsidRDefault="003329F9" w:rsidP="003329F9">
      <w:r>
        <w:t>148</w:t>
      </w:r>
    </w:p>
    <w:p w:rsidR="003329F9" w:rsidRDefault="003329F9" w:rsidP="003329F9">
      <w:r>
        <w:t>149</w:t>
      </w:r>
    </w:p>
    <w:p w:rsidR="003329F9" w:rsidRDefault="003329F9" w:rsidP="003329F9">
      <w:r>
        <w:t>150</w:t>
      </w:r>
    </w:p>
    <w:p w:rsidR="003329F9" w:rsidRDefault="003329F9" w:rsidP="003329F9">
      <w:r>
        <w:t>Epoch: 0151 cost= 0.250001146</w:t>
      </w:r>
    </w:p>
    <w:p w:rsidR="003329F9" w:rsidRDefault="003329F9" w:rsidP="003329F9">
      <w:r>
        <w:t>OFDM Detection QAM output number is 16 ,SNR =  15 ,Num Pilot =  64 , prediction and the mean error on test set are: 0.50000423 0.5010625</w:t>
      </w:r>
    </w:p>
    <w:p w:rsidR="003329F9" w:rsidRDefault="003329F9" w:rsidP="003329F9">
      <w:r>
        <w:t>Prediction and the mean error on train set are: 0.4999418 0.48712498</w:t>
      </w:r>
    </w:p>
    <w:p w:rsidR="003329F9" w:rsidRDefault="003329F9" w:rsidP="003329F9">
      <w:r>
        <w:t>151</w:t>
      </w:r>
    </w:p>
    <w:p w:rsidR="003329F9" w:rsidRDefault="003329F9" w:rsidP="003329F9">
      <w:r>
        <w:t>152</w:t>
      </w:r>
    </w:p>
    <w:p w:rsidR="003329F9" w:rsidRDefault="003329F9" w:rsidP="003329F9">
      <w:r>
        <w:t>153</w:t>
      </w:r>
    </w:p>
    <w:p w:rsidR="003329F9" w:rsidRDefault="003329F9" w:rsidP="003329F9">
      <w:r>
        <w:t>154</w:t>
      </w:r>
    </w:p>
    <w:p w:rsidR="003329F9" w:rsidRDefault="003329F9" w:rsidP="003329F9">
      <w:r>
        <w:t>155</w:t>
      </w:r>
    </w:p>
    <w:p w:rsidR="003329F9" w:rsidRDefault="003329F9" w:rsidP="003329F9">
      <w:r>
        <w:t>Epoch: 0156 cost= 0.250004092</w:t>
      </w:r>
    </w:p>
    <w:p w:rsidR="003329F9" w:rsidRDefault="003329F9" w:rsidP="003329F9">
      <w:r>
        <w:t>OFDM Detection QAM output number is 16 ,SNR =  15 ,Num Pilot =  64 , prediction and the mean error on test set are: 0.5000071 0.5005625</w:t>
      </w:r>
    </w:p>
    <w:p w:rsidR="003329F9" w:rsidRDefault="003329F9" w:rsidP="003329F9">
      <w:r>
        <w:t>Prediction and the mean error on train set are: 0.4999944 0.49887502</w:t>
      </w:r>
    </w:p>
    <w:p w:rsidR="003329F9" w:rsidRDefault="003329F9" w:rsidP="003329F9">
      <w:r>
        <w:t>156</w:t>
      </w:r>
    </w:p>
    <w:p w:rsidR="003329F9" w:rsidRDefault="003329F9" w:rsidP="003329F9">
      <w:r>
        <w:t>157</w:t>
      </w:r>
    </w:p>
    <w:p w:rsidR="003329F9" w:rsidRDefault="003329F9" w:rsidP="003329F9">
      <w:r>
        <w:t>158</w:t>
      </w:r>
    </w:p>
    <w:p w:rsidR="003329F9" w:rsidRDefault="003329F9" w:rsidP="003329F9">
      <w:r>
        <w:t>159</w:t>
      </w:r>
    </w:p>
    <w:p w:rsidR="003329F9" w:rsidRDefault="003329F9" w:rsidP="003329F9">
      <w:r>
        <w:t>160</w:t>
      </w:r>
    </w:p>
    <w:p w:rsidR="003329F9" w:rsidRDefault="003329F9" w:rsidP="003329F9">
      <w:r>
        <w:t>Epoch: 0161 cost= 0.250001970</w:t>
      </w:r>
    </w:p>
    <w:p w:rsidR="003329F9" w:rsidRDefault="003329F9" w:rsidP="003329F9">
      <w:r>
        <w:t>OFDM Detection QAM output number is 16 ,SNR =  15 ,Num Pilot =  64 , prediction and the mean error on test set are: 0.4999897 0.49862498</w:t>
      </w:r>
    </w:p>
    <w:p w:rsidR="003329F9" w:rsidRDefault="003329F9" w:rsidP="003329F9">
      <w:r>
        <w:t>Prediction and the mean error on train set are: 0.50002176 0.505375</w:t>
      </w:r>
    </w:p>
    <w:p w:rsidR="003329F9" w:rsidRDefault="003329F9" w:rsidP="003329F9">
      <w:r>
        <w:t>161</w:t>
      </w:r>
    </w:p>
    <w:p w:rsidR="003329F9" w:rsidRDefault="003329F9" w:rsidP="003329F9">
      <w:r>
        <w:t>162</w:t>
      </w:r>
    </w:p>
    <w:p w:rsidR="003329F9" w:rsidRDefault="003329F9" w:rsidP="003329F9">
      <w:r>
        <w:t>163</w:t>
      </w:r>
    </w:p>
    <w:p w:rsidR="003329F9" w:rsidRDefault="003329F9" w:rsidP="003329F9">
      <w:r>
        <w:t>164</w:t>
      </w:r>
    </w:p>
    <w:p w:rsidR="003329F9" w:rsidRDefault="003329F9" w:rsidP="003329F9">
      <w:r>
        <w:t>165</w:t>
      </w:r>
    </w:p>
    <w:p w:rsidR="003329F9" w:rsidRDefault="003329F9" w:rsidP="003329F9">
      <w:r>
        <w:t>Epoch: 0166 cost= 0.250003577</w:t>
      </w:r>
    </w:p>
    <w:p w:rsidR="003329F9" w:rsidRDefault="003329F9" w:rsidP="003329F9">
      <w:r>
        <w:t>OFDM Detection QAM output number is 16 ,SNR =  15 ,Num Pilot =  64 , prediction and the mean error on test set are: 0.49999586 0.4989375</w:t>
      </w:r>
    </w:p>
    <w:p w:rsidR="003329F9" w:rsidRDefault="003329F9" w:rsidP="003329F9">
      <w:r>
        <w:t>Prediction and the mean error on train set are: 0.49998662 0.497375</w:t>
      </w:r>
    </w:p>
    <w:p w:rsidR="003329F9" w:rsidRDefault="003329F9" w:rsidP="003329F9">
      <w:r>
        <w:t>166</w:t>
      </w:r>
    </w:p>
    <w:p w:rsidR="003329F9" w:rsidRDefault="003329F9" w:rsidP="003329F9">
      <w:r>
        <w:t>167</w:t>
      </w:r>
    </w:p>
    <w:p w:rsidR="003329F9" w:rsidRDefault="003329F9" w:rsidP="003329F9">
      <w:r>
        <w:t>168</w:t>
      </w:r>
    </w:p>
    <w:p w:rsidR="003329F9" w:rsidRDefault="003329F9" w:rsidP="003329F9">
      <w:r>
        <w:t>169</w:t>
      </w:r>
    </w:p>
    <w:p w:rsidR="003329F9" w:rsidRDefault="003329F9" w:rsidP="003329F9">
      <w:r>
        <w:t>170</w:t>
      </w:r>
    </w:p>
    <w:p w:rsidR="003329F9" w:rsidRDefault="003329F9" w:rsidP="003329F9">
      <w:r>
        <w:lastRenderedPageBreak/>
        <w:t>Epoch: 0171 cost= 0.250002356</w:t>
      </w:r>
    </w:p>
    <w:p w:rsidR="003329F9" w:rsidRDefault="003329F9" w:rsidP="003329F9">
      <w:r>
        <w:t>OFDM Detection QAM output number is 16 ,SNR =  15 ,Num Pilot =  64 , prediction and the mean error on test set are: 0.49998015 0.49774998</w:t>
      </w:r>
    </w:p>
    <w:p w:rsidR="003329F9" w:rsidRDefault="003329F9" w:rsidP="003329F9">
      <w:r>
        <w:t>Prediction and the mean error on train set are: 0.4999771 0.4929375</w:t>
      </w:r>
    </w:p>
    <w:p w:rsidR="003329F9" w:rsidRDefault="003329F9" w:rsidP="003329F9">
      <w:r>
        <w:t>171</w:t>
      </w:r>
    </w:p>
    <w:p w:rsidR="003329F9" w:rsidRDefault="003329F9" w:rsidP="003329F9">
      <w:r>
        <w:t>172</w:t>
      </w:r>
    </w:p>
    <w:p w:rsidR="003329F9" w:rsidRDefault="003329F9" w:rsidP="003329F9">
      <w:r>
        <w:t>173</w:t>
      </w:r>
    </w:p>
    <w:p w:rsidR="003329F9" w:rsidRDefault="003329F9" w:rsidP="003329F9">
      <w:r>
        <w:t>174</w:t>
      </w:r>
    </w:p>
    <w:p w:rsidR="003329F9" w:rsidRDefault="003329F9" w:rsidP="003329F9">
      <w:r>
        <w:t>175</w:t>
      </w:r>
    </w:p>
    <w:p w:rsidR="003329F9" w:rsidRDefault="003329F9" w:rsidP="003329F9">
      <w:r>
        <w:t>Epoch: 0176 cost= 0.250003625</w:t>
      </w:r>
    </w:p>
    <w:p w:rsidR="003329F9" w:rsidRDefault="003329F9" w:rsidP="003329F9">
      <w:r>
        <w:t>OFDM Detection QAM output number is 16 ,SNR =  15 ,Num Pilot =  64 , prediction and the mean error on test set are: 0.4999928 0.495</w:t>
      </w:r>
    </w:p>
    <w:p w:rsidR="003329F9" w:rsidRDefault="003329F9" w:rsidP="003329F9">
      <w:r>
        <w:t>Prediction and the mean error on train set are: 0.5000037 0.4988125</w:t>
      </w:r>
    </w:p>
    <w:p w:rsidR="003329F9" w:rsidRDefault="003329F9" w:rsidP="003329F9">
      <w:r>
        <w:t>176</w:t>
      </w:r>
    </w:p>
    <w:p w:rsidR="003329F9" w:rsidRDefault="003329F9" w:rsidP="003329F9">
      <w:r>
        <w:t>177</w:t>
      </w:r>
    </w:p>
    <w:p w:rsidR="003329F9" w:rsidRDefault="003329F9" w:rsidP="003329F9">
      <w:r>
        <w:t>178</w:t>
      </w:r>
    </w:p>
    <w:p w:rsidR="003329F9" w:rsidRDefault="003329F9" w:rsidP="003329F9">
      <w:r>
        <w:t>179</w:t>
      </w:r>
    </w:p>
    <w:p w:rsidR="003329F9" w:rsidRDefault="003329F9" w:rsidP="003329F9">
      <w:r>
        <w:t>180</w:t>
      </w:r>
    </w:p>
    <w:p w:rsidR="003329F9" w:rsidRDefault="003329F9" w:rsidP="003329F9">
      <w:r>
        <w:t>Epoch: 0181 cost= 0.250003732</w:t>
      </w:r>
    </w:p>
    <w:p w:rsidR="003329F9" w:rsidRDefault="003329F9" w:rsidP="003329F9">
      <w:r>
        <w:t>OFDM Detection QAM output number is 16 ,SNR =  15 ,Num Pilot =  64 , prediction and the mean error on test set are: 0.5000043 0.50181246</w:t>
      </w:r>
    </w:p>
    <w:p w:rsidR="003329F9" w:rsidRDefault="003329F9" w:rsidP="003329F9">
      <w:r>
        <w:t>Prediction and the mean error on train set are: 0.4999933 0.50037503</w:t>
      </w:r>
    </w:p>
    <w:p w:rsidR="003329F9" w:rsidRDefault="003329F9" w:rsidP="003329F9">
      <w:r>
        <w:t>181</w:t>
      </w:r>
    </w:p>
    <w:p w:rsidR="003329F9" w:rsidRDefault="003329F9" w:rsidP="003329F9">
      <w:r>
        <w:t>182</w:t>
      </w:r>
    </w:p>
    <w:p w:rsidR="003329F9" w:rsidRDefault="003329F9" w:rsidP="003329F9">
      <w:r>
        <w:t>183</w:t>
      </w:r>
    </w:p>
    <w:p w:rsidR="003329F9" w:rsidRDefault="003329F9" w:rsidP="003329F9">
      <w:r>
        <w:t>184</w:t>
      </w:r>
    </w:p>
    <w:p w:rsidR="003329F9" w:rsidRDefault="003329F9" w:rsidP="003329F9">
      <w:r>
        <w:t>185</w:t>
      </w:r>
    </w:p>
    <w:p w:rsidR="003329F9" w:rsidRDefault="003329F9" w:rsidP="003329F9">
      <w:r>
        <w:t>Epoch: 0186 cost= 0.250002612</w:t>
      </w:r>
    </w:p>
    <w:p w:rsidR="003329F9" w:rsidRDefault="003329F9" w:rsidP="003329F9">
      <w:r>
        <w:t>OFDM Detection QAM output number is 16 ,SNR =  15 ,Num Pilot =  64 , prediction and the mean error on test set are: 0.49999067 0.4961875</w:t>
      </w:r>
    </w:p>
    <w:p w:rsidR="003329F9" w:rsidRDefault="003329F9" w:rsidP="003329F9">
      <w:r>
        <w:t>Prediction and the mean error on train set are: 0.49999684 0.49825</w:t>
      </w:r>
    </w:p>
    <w:p w:rsidR="003329F9" w:rsidRDefault="003329F9" w:rsidP="003329F9">
      <w:r>
        <w:t>186</w:t>
      </w:r>
    </w:p>
    <w:p w:rsidR="003329F9" w:rsidRDefault="003329F9" w:rsidP="003329F9">
      <w:r>
        <w:t>187</w:t>
      </w:r>
    </w:p>
    <w:p w:rsidR="003329F9" w:rsidRDefault="003329F9" w:rsidP="003329F9">
      <w:r>
        <w:t>188</w:t>
      </w:r>
    </w:p>
    <w:p w:rsidR="003329F9" w:rsidRDefault="003329F9" w:rsidP="003329F9">
      <w:r>
        <w:t>189</w:t>
      </w:r>
    </w:p>
    <w:p w:rsidR="003329F9" w:rsidRDefault="003329F9" w:rsidP="003329F9">
      <w:r>
        <w:t>190</w:t>
      </w:r>
    </w:p>
    <w:p w:rsidR="003329F9" w:rsidRDefault="003329F9" w:rsidP="003329F9">
      <w:r>
        <w:t>Epoch: 0191 cost= 0.250004524</w:t>
      </w:r>
    </w:p>
    <w:p w:rsidR="003329F9" w:rsidRDefault="003329F9" w:rsidP="003329F9">
      <w:r>
        <w:t>OFDM Detection QAM output number is 16 ,SNR =  15 ,Num Pilot =  64 , prediction and the mean error on test set are: 0.50000644 0.4985</w:t>
      </w:r>
    </w:p>
    <w:p w:rsidR="003329F9" w:rsidRDefault="003329F9" w:rsidP="003329F9">
      <w:r>
        <w:t>Prediction and the mean error on train set are: 0.49999022 0.49493748</w:t>
      </w:r>
    </w:p>
    <w:p w:rsidR="003329F9" w:rsidRDefault="003329F9" w:rsidP="003329F9">
      <w:r>
        <w:t>191</w:t>
      </w:r>
    </w:p>
    <w:p w:rsidR="003329F9" w:rsidRDefault="003329F9" w:rsidP="003329F9">
      <w:r>
        <w:t>192</w:t>
      </w:r>
    </w:p>
    <w:p w:rsidR="003329F9" w:rsidRDefault="003329F9" w:rsidP="003329F9">
      <w:r>
        <w:t>193</w:t>
      </w:r>
    </w:p>
    <w:p w:rsidR="003329F9" w:rsidRDefault="003329F9" w:rsidP="003329F9">
      <w:r>
        <w:t>194</w:t>
      </w:r>
    </w:p>
    <w:p w:rsidR="003329F9" w:rsidRDefault="003329F9" w:rsidP="003329F9">
      <w:r>
        <w:lastRenderedPageBreak/>
        <w:t>195</w:t>
      </w:r>
    </w:p>
    <w:p w:rsidR="003329F9" w:rsidRDefault="003329F9" w:rsidP="003329F9">
      <w:r>
        <w:t>Epoch: 0196 cost= 0.250000656</w:t>
      </w:r>
    </w:p>
    <w:p w:rsidR="003329F9" w:rsidRDefault="003329F9" w:rsidP="003329F9">
      <w:r>
        <w:t>OFDM Detection QAM output number is 16 ,SNR =  15 ,Num Pilot =  64 , prediction and the mean error on test set are: 0.5000106 0.5051875</w:t>
      </w:r>
    </w:p>
    <w:p w:rsidR="003329F9" w:rsidRDefault="003329F9" w:rsidP="003329F9">
      <w:r>
        <w:t>Prediction and the mean error on train set are: 0.499965 0.49356252</w:t>
      </w:r>
    </w:p>
    <w:p w:rsidR="003329F9" w:rsidRDefault="003329F9" w:rsidP="003329F9">
      <w:r>
        <w:t>196</w:t>
      </w:r>
    </w:p>
    <w:p w:rsidR="003329F9" w:rsidRDefault="003329F9" w:rsidP="003329F9">
      <w:r>
        <w:t>197</w:t>
      </w:r>
    </w:p>
    <w:p w:rsidR="003329F9" w:rsidRDefault="003329F9" w:rsidP="003329F9">
      <w:r>
        <w:t>198</w:t>
      </w:r>
    </w:p>
    <w:p w:rsidR="003329F9" w:rsidRDefault="003329F9" w:rsidP="003329F9">
      <w:r>
        <w:t>199</w:t>
      </w:r>
    </w:p>
    <w:p w:rsidR="003329F9" w:rsidRDefault="003329F9" w:rsidP="003329F9">
      <w:r>
        <w:t>200</w:t>
      </w:r>
    </w:p>
    <w:p w:rsidR="003329F9" w:rsidRDefault="003329F9" w:rsidP="003329F9">
      <w:r>
        <w:t>Epoch: 0201 cost= 0.250003009</w:t>
      </w:r>
    </w:p>
    <w:p w:rsidR="003329F9" w:rsidRDefault="003329F9" w:rsidP="003329F9">
      <w:r>
        <w:t>OFDM Detection QAM output number is 16 ,SNR =  15 ,Num Pilot =  64 , prediction and the mean error on test set are: 0.50000364 0.505</w:t>
      </w:r>
    </w:p>
    <w:p w:rsidR="003329F9" w:rsidRDefault="003329F9" w:rsidP="003329F9">
      <w:r>
        <w:t>Prediction and the mean error on train set are: 0.5000145 0.50049996</w:t>
      </w:r>
    </w:p>
    <w:p w:rsidR="003329F9" w:rsidRDefault="003329F9" w:rsidP="003329F9">
      <w:r>
        <w:t>201</w:t>
      </w:r>
    </w:p>
    <w:p w:rsidR="003329F9" w:rsidRDefault="003329F9" w:rsidP="003329F9">
      <w:r>
        <w:t>202</w:t>
      </w:r>
    </w:p>
    <w:p w:rsidR="003329F9" w:rsidRDefault="003329F9" w:rsidP="003329F9">
      <w:r>
        <w:t>203</w:t>
      </w:r>
    </w:p>
    <w:p w:rsidR="003329F9" w:rsidRDefault="003329F9" w:rsidP="003329F9">
      <w:r>
        <w:t>204</w:t>
      </w:r>
    </w:p>
    <w:p w:rsidR="003329F9" w:rsidRDefault="003329F9" w:rsidP="003329F9">
      <w:r>
        <w:t>205</w:t>
      </w:r>
    </w:p>
    <w:p w:rsidR="003329F9" w:rsidRDefault="003329F9" w:rsidP="003329F9">
      <w:r>
        <w:t>Epoch: 0206 cost= 0.250002646</w:t>
      </w:r>
    </w:p>
    <w:p w:rsidR="003329F9" w:rsidRDefault="003329F9" w:rsidP="003329F9">
      <w:r>
        <w:t>OFDM Detection QAM output number is 16 ,SNR =  15 ,Num Pilot =  64 , prediction and the mean error on test set are: 0.49999562 0.49518752</w:t>
      </w:r>
    </w:p>
    <w:p w:rsidR="003329F9" w:rsidRDefault="003329F9" w:rsidP="003329F9">
      <w:r>
        <w:t>Prediction and the mean error on train set are: 0.4999651 0.49150002</w:t>
      </w:r>
    </w:p>
    <w:p w:rsidR="003329F9" w:rsidRDefault="003329F9" w:rsidP="003329F9">
      <w:r>
        <w:t>206</w:t>
      </w:r>
    </w:p>
    <w:p w:rsidR="003329F9" w:rsidRDefault="003329F9" w:rsidP="003329F9">
      <w:r>
        <w:t>207</w:t>
      </w:r>
    </w:p>
    <w:p w:rsidR="003329F9" w:rsidRDefault="003329F9" w:rsidP="003329F9">
      <w:r>
        <w:t>208</w:t>
      </w:r>
    </w:p>
    <w:p w:rsidR="003329F9" w:rsidRDefault="003329F9" w:rsidP="003329F9">
      <w:r>
        <w:t>209</w:t>
      </w:r>
    </w:p>
    <w:p w:rsidR="003329F9" w:rsidRDefault="003329F9" w:rsidP="003329F9">
      <w:r>
        <w:t>210</w:t>
      </w:r>
    </w:p>
    <w:p w:rsidR="003329F9" w:rsidRDefault="003329F9" w:rsidP="003329F9">
      <w:r>
        <w:t>Epoch: 0211 cost= 0.250003762</w:t>
      </w:r>
    </w:p>
    <w:p w:rsidR="003329F9" w:rsidRDefault="003329F9" w:rsidP="003329F9">
      <w:r>
        <w:t>OFDM Detection QAM output number is 16 ,SNR =  15 ,Num Pilot =  64 , prediction and the mean error on test set are: 0.50001013 0.50093746</w:t>
      </w:r>
    </w:p>
    <w:p w:rsidR="003329F9" w:rsidRDefault="003329F9" w:rsidP="003329F9">
      <w:r>
        <w:t>Prediction and the mean error on train set are: 0.49999195 0.4986875</w:t>
      </w:r>
    </w:p>
    <w:p w:rsidR="003329F9" w:rsidRDefault="003329F9" w:rsidP="003329F9">
      <w:r>
        <w:t>211</w:t>
      </w:r>
    </w:p>
    <w:p w:rsidR="003329F9" w:rsidRDefault="003329F9" w:rsidP="003329F9">
      <w:r>
        <w:t>212</w:t>
      </w:r>
    </w:p>
    <w:p w:rsidR="003329F9" w:rsidRDefault="003329F9" w:rsidP="003329F9">
      <w:r>
        <w:t>213</w:t>
      </w:r>
    </w:p>
    <w:p w:rsidR="003329F9" w:rsidRDefault="003329F9" w:rsidP="003329F9">
      <w:r>
        <w:t>214</w:t>
      </w:r>
    </w:p>
    <w:p w:rsidR="003329F9" w:rsidRDefault="003329F9" w:rsidP="003329F9">
      <w:r>
        <w:t>215</w:t>
      </w:r>
    </w:p>
    <w:p w:rsidR="003329F9" w:rsidRDefault="003329F9" w:rsidP="003329F9">
      <w:r>
        <w:t>Epoch: 0216 cost= 0.250000805</w:t>
      </w:r>
    </w:p>
    <w:p w:rsidR="003329F9" w:rsidRDefault="003329F9" w:rsidP="003329F9">
      <w:r>
        <w:t>OFDM Detection QAM output number is 16 ,SNR =  15 ,Num Pilot =  64 , prediction and the mean error on test set are: 0.49996662 0.49675</w:t>
      </w:r>
    </w:p>
    <w:p w:rsidR="003329F9" w:rsidRDefault="003329F9" w:rsidP="003329F9">
      <w:r>
        <w:t>Prediction and the mean error on train set are: 0.49996457 0.49624997</w:t>
      </w:r>
    </w:p>
    <w:p w:rsidR="003329F9" w:rsidRDefault="003329F9" w:rsidP="003329F9">
      <w:r>
        <w:t>216</w:t>
      </w:r>
    </w:p>
    <w:p w:rsidR="003329F9" w:rsidRDefault="003329F9" w:rsidP="003329F9">
      <w:r>
        <w:t>217</w:t>
      </w:r>
    </w:p>
    <w:p w:rsidR="003329F9" w:rsidRDefault="003329F9" w:rsidP="003329F9">
      <w:r>
        <w:t>218</w:t>
      </w:r>
    </w:p>
    <w:p w:rsidR="003329F9" w:rsidRDefault="003329F9" w:rsidP="003329F9">
      <w:r>
        <w:lastRenderedPageBreak/>
        <w:t>219</w:t>
      </w:r>
    </w:p>
    <w:p w:rsidR="003329F9" w:rsidRDefault="003329F9" w:rsidP="003329F9">
      <w:r>
        <w:t>220</w:t>
      </w:r>
    </w:p>
    <w:p w:rsidR="003329F9" w:rsidRDefault="003329F9" w:rsidP="003329F9">
      <w:r>
        <w:t>Epoch: 0221 cost= 0.250003022</w:t>
      </w:r>
    </w:p>
    <w:p w:rsidR="003329F9" w:rsidRDefault="003329F9" w:rsidP="003329F9">
      <w:r>
        <w:t>OFDM Detection QAM output number is 16 ,SNR =  15 ,Num Pilot =  64 , prediction and the mean error on test set are: 0.5000071 0.50787497</w:t>
      </w:r>
    </w:p>
    <w:p w:rsidR="003329F9" w:rsidRDefault="003329F9" w:rsidP="003329F9">
      <w:r>
        <w:t>Prediction and the mean error on train set are: 0.49999803 0.4995625</w:t>
      </w:r>
    </w:p>
    <w:p w:rsidR="003329F9" w:rsidRDefault="003329F9" w:rsidP="003329F9">
      <w:r>
        <w:t>221</w:t>
      </w:r>
    </w:p>
    <w:p w:rsidR="003329F9" w:rsidRDefault="003329F9" w:rsidP="003329F9">
      <w:r>
        <w:t>222</w:t>
      </w:r>
    </w:p>
    <w:p w:rsidR="003329F9" w:rsidRDefault="003329F9" w:rsidP="003329F9">
      <w:r>
        <w:t>223</w:t>
      </w:r>
    </w:p>
    <w:p w:rsidR="003329F9" w:rsidRDefault="003329F9" w:rsidP="003329F9">
      <w:r>
        <w:t>224</w:t>
      </w:r>
    </w:p>
    <w:p w:rsidR="003329F9" w:rsidRDefault="003329F9" w:rsidP="003329F9">
      <w:r>
        <w:t>225</w:t>
      </w:r>
    </w:p>
    <w:p w:rsidR="003329F9" w:rsidRDefault="003329F9" w:rsidP="003329F9">
      <w:r>
        <w:t>Epoch: 0226 cost= 0.250000681</w:t>
      </w:r>
    </w:p>
    <w:p w:rsidR="003329F9" w:rsidRDefault="003329F9" w:rsidP="003329F9">
      <w:r>
        <w:t>OFDM Detection QAM output number is 16 ,SNR =  15 ,Num Pilot =  64 , prediction and the mean error on test set are: 0.50000626 0.500625</w:t>
      </w:r>
    </w:p>
    <w:p w:rsidR="003329F9" w:rsidRDefault="003329F9" w:rsidP="003329F9">
      <w:r>
        <w:t>Prediction and the mean error on train set are: 0.49999502 0.49931252</w:t>
      </w:r>
    </w:p>
    <w:p w:rsidR="003329F9" w:rsidRDefault="003329F9" w:rsidP="003329F9">
      <w:r>
        <w:t>226</w:t>
      </w:r>
    </w:p>
    <w:p w:rsidR="003329F9" w:rsidRDefault="003329F9" w:rsidP="003329F9">
      <w:r>
        <w:t>227</w:t>
      </w:r>
    </w:p>
    <w:p w:rsidR="003329F9" w:rsidRDefault="003329F9" w:rsidP="003329F9">
      <w:r>
        <w:t>228</w:t>
      </w:r>
    </w:p>
    <w:p w:rsidR="003329F9" w:rsidRDefault="003329F9" w:rsidP="003329F9">
      <w:r>
        <w:t>229</w:t>
      </w:r>
    </w:p>
    <w:p w:rsidR="003329F9" w:rsidRDefault="003329F9" w:rsidP="003329F9">
      <w:r>
        <w:t>230</w:t>
      </w:r>
    </w:p>
    <w:p w:rsidR="003329F9" w:rsidRDefault="003329F9" w:rsidP="003329F9">
      <w:r>
        <w:t>Epoch: 0231 cost= 0.250003339</w:t>
      </w:r>
    </w:p>
    <w:p w:rsidR="003329F9" w:rsidRDefault="003329F9" w:rsidP="003329F9">
      <w:r>
        <w:t>OFDM Detection QAM output number is 16 ,SNR =  15 ,Num Pilot =  64 , prediction and the mean error on test set are: 0.4999944 0.4980625</w:t>
      </w:r>
    </w:p>
    <w:p w:rsidR="003329F9" w:rsidRDefault="003329F9" w:rsidP="003329F9">
      <w:r>
        <w:t>Prediction and the mean error on train set are: 0.5000046 0.5015</w:t>
      </w:r>
    </w:p>
    <w:p w:rsidR="003329F9" w:rsidRDefault="003329F9" w:rsidP="003329F9">
      <w:r>
        <w:t>231</w:t>
      </w:r>
    </w:p>
    <w:p w:rsidR="003329F9" w:rsidRDefault="003329F9" w:rsidP="003329F9">
      <w:r>
        <w:t>232</w:t>
      </w:r>
    </w:p>
    <w:p w:rsidR="003329F9" w:rsidRDefault="003329F9" w:rsidP="003329F9">
      <w:r>
        <w:t>233</w:t>
      </w:r>
    </w:p>
    <w:p w:rsidR="003329F9" w:rsidRDefault="003329F9" w:rsidP="003329F9">
      <w:r>
        <w:t>234</w:t>
      </w:r>
    </w:p>
    <w:p w:rsidR="003329F9" w:rsidRDefault="003329F9" w:rsidP="003329F9">
      <w:r>
        <w:t>235</w:t>
      </w:r>
    </w:p>
    <w:p w:rsidR="003329F9" w:rsidRDefault="003329F9" w:rsidP="003329F9">
      <w:r>
        <w:t>Epoch: 0236 cost= 0.250001565</w:t>
      </w:r>
    </w:p>
    <w:p w:rsidR="003329F9" w:rsidRDefault="003329F9" w:rsidP="003329F9">
      <w:r>
        <w:t>OFDM Detection QAM output number is 16 ,SNR =  15 ,Num Pilot =  64 , prediction and the mean error on test set are: 0.4999809 0.49356252</w:t>
      </w:r>
    </w:p>
    <w:p w:rsidR="003329F9" w:rsidRDefault="003329F9" w:rsidP="003329F9">
      <w:r>
        <w:t>Prediction and the mean error on train set are: 0.49998805 0.4988125</w:t>
      </w:r>
    </w:p>
    <w:p w:rsidR="003329F9" w:rsidRDefault="003329F9" w:rsidP="003329F9">
      <w:r>
        <w:t>236</w:t>
      </w:r>
    </w:p>
    <w:p w:rsidR="003329F9" w:rsidRDefault="003329F9" w:rsidP="003329F9">
      <w:r>
        <w:t>237</w:t>
      </w:r>
    </w:p>
    <w:p w:rsidR="003329F9" w:rsidRDefault="003329F9" w:rsidP="003329F9">
      <w:r>
        <w:t>238</w:t>
      </w:r>
    </w:p>
    <w:p w:rsidR="003329F9" w:rsidRDefault="003329F9" w:rsidP="003329F9">
      <w:r>
        <w:t>239</w:t>
      </w:r>
    </w:p>
    <w:p w:rsidR="003329F9" w:rsidRDefault="003329F9" w:rsidP="003329F9">
      <w:r>
        <w:t>240</w:t>
      </w:r>
    </w:p>
    <w:p w:rsidR="003329F9" w:rsidRDefault="003329F9" w:rsidP="003329F9">
      <w:r>
        <w:t>Epoch: 0241 cost= 0.250002977</w:t>
      </w:r>
    </w:p>
    <w:p w:rsidR="003329F9" w:rsidRDefault="003329F9" w:rsidP="003329F9">
      <w:r>
        <w:t>OFDM Detection QAM output number is 16 ,SNR =  15 ,Num Pilot =  64 , prediction and the mean error on test set are: 0.5000101 0.50525</w:t>
      </w:r>
    </w:p>
    <w:p w:rsidR="003329F9" w:rsidRDefault="003329F9" w:rsidP="003329F9">
      <w:r>
        <w:t>Prediction and the mean error on train set are: 0.49997944 0.49431252</w:t>
      </w:r>
    </w:p>
    <w:p w:rsidR="003329F9" w:rsidRDefault="003329F9" w:rsidP="003329F9">
      <w:r>
        <w:t>241</w:t>
      </w:r>
    </w:p>
    <w:p w:rsidR="003329F9" w:rsidRDefault="003329F9" w:rsidP="003329F9">
      <w:r>
        <w:t>242</w:t>
      </w:r>
    </w:p>
    <w:p w:rsidR="003329F9" w:rsidRDefault="003329F9" w:rsidP="003329F9">
      <w:r>
        <w:lastRenderedPageBreak/>
        <w:t>243</w:t>
      </w:r>
    </w:p>
    <w:p w:rsidR="003329F9" w:rsidRDefault="003329F9" w:rsidP="003329F9">
      <w:r>
        <w:t>244</w:t>
      </w:r>
    </w:p>
    <w:p w:rsidR="003329F9" w:rsidRDefault="003329F9" w:rsidP="003329F9">
      <w:r>
        <w:t>245</w:t>
      </w:r>
    </w:p>
    <w:p w:rsidR="003329F9" w:rsidRDefault="003329F9" w:rsidP="003329F9">
      <w:r>
        <w:t>Epoch: 0246 cost= 0.249999583</w:t>
      </w:r>
    </w:p>
    <w:p w:rsidR="003329F9" w:rsidRDefault="003329F9" w:rsidP="003329F9">
      <w:r>
        <w:t>OFDM Detection QAM output number is 16 ,SNR =  15 ,Num Pilot =  64 , prediction and the mean error on test set are: 0.5000422 0.508875</w:t>
      </w:r>
    </w:p>
    <w:p w:rsidR="003329F9" w:rsidRDefault="003329F9" w:rsidP="003329F9">
      <w:r>
        <w:t>Prediction and the mean error on train set are: 0.49997857 0.497625</w:t>
      </w:r>
    </w:p>
    <w:p w:rsidR="003329F9" w:rsidRDefault="003329F9" w:rsidP="003329F9">
      <w:r>
        <w:t>246</w:t>
      </w:r>
    </w:p>
    <w:p w:rsidR="003329F9" w:rsidRDefault="003329F9" w:rsidP="003329F9">
      <w:r>
        <w:t>247</w:t>
      </w:r>
    </w:p>
    <w:p w:rsidR="003329F9" w:rsidRDefault="003329F9" w:rsidP="003329F9">
      <w:r>
        <w:t>248</w:t>
      </w:r>
    </w:p>
    <w:p w:rsidR="003329F9" w:rsidRDefault="003329F9" w:rsidP="003329F9">
      <w:r>
        <w:t>249</w:t>
      </w:r>
    </w:p>
    <w:p w:rsidR="003329F9" w:rsidRDefault="003329F9" w:rsidP="003329F9">
      <w:r>
        <w:t>250</w:t>
      </w:r>
    </w:p>
    <w:p w:rsidR="003329F9" w:rsidRDefault="003329F9" w:rsidP="003329F9">
      <w:r>
        <w:t>Epoch: 0251 cost= 0.250003538</w:t>
      </w:r>
    </w:p>
    <w:p w:rsidR="003329F9" w:rsidRDefault="003329F9" w:rsidP="003329F9">
      <w:r>
        <w:t>OFDM Detection QAM output number is 16 ,SNR =  15 ,Num Pilot =  64 , prediction and the mean error on test set are: 0.49999622 0.50425</w:t>
      </w:r>
    </w:p>
    <w:p w:rsidR="003329F9" w:rsidRDefault="003329F9" w:rsidP="003329F9">
      <w:r>
        <w:t>Prediction and the mean error on train set are: 0.4999869 0.49275</w:t>
      </w:r>
    </w:p>
    <w:p w:rsidR="003329F9" w:rsidRDefault="003329F9" w:rsidP="003329F9">
      <w:r>
        <w:t>251</w:t>
      </w:r>
    </w:p>
    <w:p w:rsidR="003329F9" w:rsidRDefault="003329F9" w:rsidP="003329F9">
      <w:r>
        <w:t>252</w:t>
      </w:r>
    </w:p>
    <w:p w:rsidR="003329F9" w:rsidRDefault="003329F9" w:rsidP="003329F9">
      <w:r>
        <w:t>253</w:t>
      </w:r>
    </w:p>
    <w:p w:rsidR="003329F9" w:rsidRDefault="003329F9" w:rsidP="003329F9">
      <w:r>
        <w:t>254</w:t>
      </w:r>
    </w:p>
    <w:p w:rsidR="003329F9" w:rsidRDefault="003329F9" w:rsidP="003329F9">
      <w:r>
        <w:t>255</w:t>
      </w:r>
    </w:p>
    <w:p w:rsidR="003329F9" w:rsidRDefault="003329F9" w:rsidP="003329F9">
      <w:r>
        <w:t>Epoch: 0256 cost= 0.250001501</w:t>
      </w:r>
    </w:p>
    <w:p w:rsidR="003329F9" w:rsidRDefault="003329F9" w:rsidP="003329F9">
      <w:r>
        <w:t>OFDM Detection QAM output number is 16 ,SNR =  15 ,Num Pilot =  64 , prediction and the mean error on test set are: 0.49999386 0.49712503</w:t>
      </w:r>
    </w:p>
    <w:p w:rsidR="003329F9" w:rsidRDefault="003329F9" w:rsidP="003329F9">
      <w:r>
        <w:t>Prediction and the mean error on train set are: 0.5000069 0.5003125</w:t>
      </w:r>
    </w:p>
    <w:p w:rsidR="003329F9" w:rsidRDefault="003329F9" w:rsidP="003329F9">
      <w:r>
        <w:t>256</w:t>
      </w:r>
    </w:p>
    <w:p w:rsidR="003329F9" w:rsidRDefault="003329F9" w:rsidP="003329F9">
      <w:r>
        <w:t>257</w:t>
      </w:r>
    </w:p>
    <w:p w:rsidR="003329F9" w:rsidRDefault="003329F9" w:rsidP="003329F9">
      <w:r>
        <w:t>258</w:t>
      </w:r>
    </w:p>
    <w:p w:rsidR="003329F9" w:rsidRDefault="003329F9" w:rsidP="003329F9">
      <w:r>
        <w:t>259</w:t>
      </w:r>
    </w:p>
    <w:p w:rsidR="003329F9" w:rsidRDefault="003329F9" w:rsidP="003329F9">
      <w:r>
        <w:t>260</w:t>
      </w:r>
    </w:p>
    <w:p w:rsidR="003329F9" w:rsidRDefault="003329F9" w:rsidP="003329F9">
      <w:r>
        <w:t>Epoch: 0261 cost= 0.250002470</w:t>
      </w:r>
    </w:p>
    <w:p w:rsidR="003329F9" w:rsidRDefault="003329F9" w:rsidP="003329F9">
      <w:r>
        <w:t>OFDM Detection QAM output number is 16 ,SNR =  15 ,Num Pilot =  64 , prediction and the mean error on test set are: 0.50000083 0.4994375</w:t>
      </w:r>
    </w:p>
    <w:p w:rsidR="003329F9" w:rsidRDefault="003329F9" w:rsidP="003329F9">
      <w:r>
        <w:t>Prediction and the mean error on train set are: 0.499992 0.4914375</w:t>
      </w:r>
    </w:p>
    <w:p w:rsidR="003329F9" w:rsidRDefault="003329F9" w:rsidP="003329F9">
      <w:r>
        <w:t>261</w:t>
      </w:r>
    </w:p>
    <w:p w:rsidR="003329F9" w:rsidRDefault="003329F9" w:rsidP="003329F9">
      <w:r>
        <w:t>262</w:t>
      </w:r>
    </w:p>
    <w:p w:rsidR="003329F9" w:rsidRDefault="003329F9" w:rsidP="003329F9">
      <w:r>
        <w:t>263</w:t>
      </w:r>
    </w:p>
    <w:p w:rsidR="003329F9" w:rsidRDefault="003329F9" w:rsidP="003329F9">
      <w:r>
        <w:t>264</w:t>
      </w:r>
    </w:p>
    <w:p w:rsidR="003329F9" w:rsidRDefault="003329F9" w:rsidP="003329F9">
      <w:r>
        <w:t>265</w:t>
      </w:r>
    </w:p>
    <w:p w:rsidR="003329F9" w:rsidRDefault="003329F9" w:rsidP="003329F9">
      <w:r>
        <w:t>Epoch: 0266 cost= 0.250002486</w:t>
      </w:r>
    </w:p>
    <w:p w:rsidR="003329F9" w:rsidRDefault="003329F9" w:rsidP="003329F9">
      <w:r>
        <w:t>OFDM Detection QAM output number is 16 ,SNR =  15 ,Num Pilot =  64 , prediction and the mean error on test set are: 0.4999902 0.49637502</w:t>
      </w:r>
    </w:p>
    <w:p w:rsidR="003329F9" w:rsidRDefault="003329F9" w:rsidP="003329F9">
      <w:r>
        <w:t>Prediction and the mean error on train set are: 0.50000435 0.5005625</w:t>
      </w:r>
    </w:p>
    <w:p w:rsidR="003329F9" w:rsidRDefault="003329F9" w:rsidP="003329F9">
      <w:r>
        <w:t>266</w:t>
      </w:r>
    </w:p>
    <w:p w:rsidR="003329F9" w:rsidRDefault="003329F9" w:rsidP="003329F9">
      <w:r>
        <w:lastRenderedPageBreak/>
        <w:t>267</w:t>
      </w:r>
    </w:p>
    <w:p w:rsidR="003329F9" w:rsidRDefault="003329F9" w:rsidP="003329F9">
      <w:r>
        <w:t>268</w:t>
      </w:r>
    </w:p>
    <w:p w:rsidR="003329F9" w:rsidRDefault="003329F9" w:rsidP="003329F9">
      <w:r>
        <w:t>269</w:t>
      </w:r>
    </w:p>
    <w:p w:rsidR="003329F9" w:rsidRDefault="003329F9" w:rsidP="003329F9">
      <w:r>
        <w:t>270</w:t>
      </w:r>
    </w:p>
    <w:p w:rsidR="003329F9" w:rsidRDefault="003329F9" w:rsidP="003329F9">
      <w:r>
        <w:t>Epoch: 0271 cost= 0.250002571</w:t>
      </w:r>
    </w:p>
    <w:p w:rsidR="003329F9" w:rsidRDefault="003329F9" w:rsidP="003329F9">
      <w:r>
        <w:t>OFDM Detection QAM output number is 16 ,SNR =  15 ,Num Pilot =  64 , prediction and the mean error on test set are: 0.50000656 0.50374997</w:t>
      </w:r>
    </w:p>
    <w:p w:rsidR="003329F9" w:rsidRDefault="003329F9" w:rsidP="003329F9">
      <w:r>
        <w:t>Prediction and the mean error on train set are: 0.49999547 0.49675</w:t>
      </w:r>
    </w:p>
    <w:p w:rsidR="003329F9" w:rsidRDefault="003329F9" w:rsidP="003329F9">
      <w:r>
        <w:t>271</w:t>
      </w:r>
    </w:p>
    <w:p w:rsidR="003329F9" w:rsidRDefault="003329F9" w:rsidP="003329F9">
      <w:r>
        <w:t>272</w:t>
      </w:r>
    </w:p>
    <w:p w:rsidR="003329F9" w:rsidRDefault="003329F9" w:rsidP="003329F9">
      <w:r>
        <w:t>273</w:t>
      </w:r>
    </w:p>
    <w:p w:rsidR="003329F9" w:rsidRDefault="003329F9" w:rsidP="003329F9">
      <w:r>
        <w:t>274</w:t>
      </w:r>
    </w:p>
    <w:p w:rsidR="003329F9" w:rsidRDefault="003329F9" w:rsidP="003329F9">
      <w:r>
        <w:t>275</w:t>
      </w:r>
    </w:p>
    <w:p w:rsidR="003329F9" w:rsidRDefault="003329F9" w:rsidP="003329F9">
      <w:r>
        <w:t>Epoch: 0276 cost= 0.250002741</w:t>
      </w:r>
    </w:p>
    <w:p w:rsidR="003329F9" w:rsidRDefault="003329F9" w:rsidP="003329F9">
      <w:r>
        <w:t>OFDM Detection QAM output number is 16 ,SNR =  15 ,Num Pilot =  64 , prediction and the mean error on test set are: 0.4999891 0.49449998</w:t>
      </w:r>
    </w:p>
    <w:p w:rsidR="003329F9" w:rsidRDefault="003329F9" w:rsidP="003329F9">
      <w:r>
        <w:t>Prediction and the mean error on train set are: 0.5000093 0.502</w:t>
      </w:r>
    </w:p>
    <w:p w:rsidR="003329F9" w:rsidRDefault="003329F9" w:rsidP="003329F9">
      <w:r>
        <w:t>276</w:t>
      </w:r>
    </w:p>
    <w:p w:rsidR="003329F9" w:rsidRDefault="003329F9" w:rsidP="003329F9">
      <w:r>
        <w:t>277</w:t>
      </w:r>
    </w:p>
    <w:p w:rsidR="003329F9" w:rsidRDefault="003329F9" w:rsidP="003329F9">
      <w:r>
        <w:t>278</w:t>
      </w:r>
    </w:p>
    <w:p w:rsidR="003329F9" w:rsidRDefault="003329F9" w:rsidP="003329F9">
      <w:r>
        <w:t>279</w:t>
      </w:r>
    </w:p>
    <w:p w:rsidR="003329F9" w:rsidRDefault="003329F9" w:rsidP="003329F9">
      <w:r>
        <w:t>280</w:t>
      </w:r>
    </w:p>
    <w:p w:rsidR="003329F9" w:rsidRDefault="003329F9" w:rsidP="003329F9">
      <w:r>
        <w:t>Epoch: 0281 cost= 0.250002658</w:t>
      </w:r>
    </w:p>
    <w:p w:rsidR="003329F9" w:rsidRDefault="003329F9" w:rsidP="003329F9">
      <w:r>
        <w:t>OFDM Detection QAM output number is 16 ,SNR =  15 ,Num Pilot =  64 , prediction and the mean error on test set are: 0.5000062 0.50374997</w:t>
      </w:r>
    </w:p>
    <w:p w:rsidR="003329F9" w:rsidRDefault="003329F9" w:rsidP="003329F9">
      <w:r>
        <w:t>Prediction and the mean error on train set are: 0.49999517 0.4980625</w:t>
      </w:r>
    </w:p>
    <w:p w:rsidR="003329F9" w:rsidRDefault="003329F9" w:rsidP="003329F9">
      <w:r>
        <w:t>281</w:t>
      </w:r>
    </w:p>
    <w:p w:rsidR="003329F9" w:rsidRDefault="003329F9" w:rsidP="003329F9">
      <w:r>
        <w:t>282</w:t>
      </w:r>
    </w:p>
    <w:p w:rsidR="003329F9" w:rsidRDefault="003329F9" w:rsidP="003329F9">
      <w:r>
        <w:t>283</w:t>
      </w:r>
    </w:p>
    <w:p w:rsidR="003329F9" w:rsidRDefault="003329F9" w:rsidP="003329F9">
      <w:r>
        <w:t>284</w:t>
      </w:r>
    </w:p>
    <w:p w:rsidR="003329F9" w:rsidRDefault="003329F9" w:rsidP="003329F9">
      <w:r>
        <w:t>285</w:t>
      </w:r>
    </w:p>
    <w:p w:rsidR="003329F9" w:rsidRDefault="003329F9" w:rsidP="003329F9">
      <w:r>
        <w:t>Epoch: 0286 cost= 0.250000691</w:t>
      </w:r>
    </w:p>
    <w:p w:rsidR="003329F9" w:rsidRDefault="003329F9" w:rsidP="003329F9">
      <w:r>
        <w:t>OFDM Detection QAM output number is 16 ,SNR =  15 ,Num Pilot =  64 , prediction and the mean error on test set are: 0.5000099 0.50556254</w:t>
      </w:r>
    </w:p>
    <w:p w:rsidR="003329F9" w:rsidRDefault="003329F9" w:rsidP="003329F9">
      <w:r>
        <w:t>Prediction and the mean error on train set are: 0.49998382 0.4946875</w:t>
      </w:r>
    </w:p>
    <w:p w:rsidR="003329F9" w:rsidRDefault="003329F9" w:rsidP="003329F9">
      <w:r>
        <w:t>286</w:t>
      </w:r>
    </w:p>
    <w:p w:rsidR="003329F9" w:rsidRDefault="003329F9" w:rsidP="003329F9">
      <w:r>
        <w:t>287</w:t>
      </w:r>
    </w:p>
    <w:p w:rsidR="003329F9" w:rsidRDefault="003329F9" w:rsidP="003329F9">
      <w:r>
        <w:t>288</w:t>
      </w:r>
    </w:p>
    <w:p w:rsidR="003329F9" w:rsidRDefault="003329F9" w:rsidP="003329F9">
      <w:r>
        <w:t>289</w:t>
      </w:r>
    </w:p>
    <w:p w:rsidR="003329F9" w:rsidRDefault="003329F9" w:rsidP="003329F9">
      <w:r>
        <w:t>290</w:t>
      </w:r>
    </w:p>
    <w:p w:rsidR="003329F9" w:rsidRDefault="003329F9" w:rsidP="003329F9">
      <w:r>
        <w:t>Epoch: 0291 cost= 0.250001321</w:t>
      </w:r>
    </w:p>
    <w:p w:rsidR="003329F9" w:rsidRDefault="003329F9" w:rsidP="003329F9">
      <w:r>
        <w:t>OFDM Detection QAM output number is 16 ,SNR =  15 ,Num Pilot =  64 , prediction and the mean error on test set are: 0.5000109 0.504</w:t>
      </w:r>
    </w:p>
    <w:p w:rsidR="003329F9" w:rsidRDefault="003329F9" w:rsidP="003329F9">
      <w:r>
        <w:t>Prediction and the mean error on train set are: 0.49999145 0.49725002</w:t>
      </w:r>
    </w:p>
    <w:p w:rsidR="003329F9" w:rsidRDefault="003329F9" w:rsidP="003329F9">
      <w:r>
        <w:lastRenderedPageBreak/>
        <w:t>291</w:t>
      </w:r>
    </w:p>
    <w:p w:rsidR="003329F9" w:rsidRDefault="003329F9" w:rsidP="003329F9">
      <w:r>
        <w:t>292</w:t>
      </w:r>
    </w:p>
    <w:p w:rsidR="003329F9" w:rsidRDefault="003329F9" w:rsidP="003329F9">
      <w:r>
        <w:t>293</w:t>
      </w:r>
    </w:p>
    <w:p w:rsidR="003329F9" w:rsidRDefault="003329F9" w:rsidP="003329F9">
      <w:r>
        <w:t>294</w:t>
      </w:r>
    </w:p>
    <w:p w:rsidR="003329F9" w:rsidRDefault="003329F9" w:rsidP="003329F9">
      <w:r>
        <w:t>295</w:t>
      </w:r>
    </w:p>
    <w:p w:rsidR="003329F9" w:rsidRDefault="003329F9" w:rsidP="003329F9">
      <w:r>
        <w:t>Epoch: 0296 cost= 0.250003106</w:t>
      </w:r>
    </w:p>
    <w:p w:rsidR="003329F9" w:rsidRDefault="003329F9" w:rsidP="003329F9">
      <w:r>
        <w:t>OFDM Detection QAM output number is 16 ,SNR =  15 ,Num Pilot =  64 , prediction and the mean error on test set are: 0.50001174 0.50075</w:t>
      </w:r>
    </w:p>
    <w:p w:rsidR="003329F9" w:rsidRDefault="003329F9" w:rsidP="003329F9">
      <w:r>
        <w:t>Prediction and the mean error on train set are: 0.4999941 0.50006247</w:t>
      </w:r>
    </w:p>
    <w:p w:rsidR="003329F9" w:rsidRDefault="003329F9" w:rsidP="003329F9">
      <w:r>
        <w:t>296</w:t>
      </w:r>
    </w:p>
    <w:p w:rsidR="003329F9" w:rsidRDefault="003329F9" w:rsidP="003329F9">
      <w:r>
        <w:t>297</w:t>
      </w:r>
    </w:p>
    <w:p w:rsidR="003329F9" w:rsidRDefault="003329F9" w:rsidP="003329F9">
      <w:r>
        <w:t>298</w:t>
      </w:r>
    </w:p>
    <w:p w:rsidR="003329F9" w:rsidRDefault="003329F9" w:rsidP="003329F9">
      <w:r>
        <w:t>299</w:t>
      </w:r>
    </w:p>
    <w:p w:rsidR="003329F9" w:rsidRDefault="003329F9" w:rsidP="003329F9">
      <w:r>
        <w:t>300</w:t>
      </w:r>
    </w:p>
    <w:p w:rsidR="003329F9" w:rsidRDefault="003329F9" w:rsidP="003329F9">
      <w:r>
        <w:t>Epoch: 0301 cost= 0.250002613</w:t>
      </w:r>
    </w:p>
    <w:p w:rsidR="003329F9" w:rsidRDefault="003329F9" w:rsidP="003329F9">
      <w:r>
        <w:t>OFDM Detection QAM output number is 16 ,SNR =  15 ,Num Pilot =  64 , prediction and the mean error on test set are: 0.4999685 0.48724997</w:t>
      </w:r>
    </w:p>
    <w:p w:rsidR="003329F9" w:rsidRDefault="003329F9" w:rsidP="003329F9">
      <w:r>
        <w:t>Prediction and the mean error on train set are: 0.5000087 0.5045625</w:t>
      </w:r>
    </w:p>
    <w:p w:rsidR="003329F9" w:rsidRDefault="003329F9" w:rsidP="003329F9">
      <w:r>
        <w:t>301</w:t>
      </w:r>
    </w:p>
    <w:p w:rsidR="003329F9" w:rsidRDefault="003329F9" w:rsidP="003329F9">
      <w:r>
        <w:t>302</w:t>
      </w:r>
    </w:p>
    <w:p w:rsidR="003329F9" w:rsidRDefault="003329F9" w:rsidP="003329F9">
      <w:r>
        <w:t>303</w:t>
      </w:r>
    </w:p>
    <w:p w:rsidR="003329F9" w:rsidRDefault="003329F9" w:rsidP="003329F9">
      <w:r>
        <w:t>304</w:t>
      </w:r>
    </w:p>
    <w:p w:rsidR="003329F9" w:rsidRDefault="003329F9" w:rsidP="003329F9">
      <w:r>
        <w:t>305</w:t>
      </w:r>
    </w:p>
    <w:p w:rsidR="003329F9" w:rsidRDefault="003329F9" w:rsidP="003329F9">
      <w:r>
        <w:t>Epoch: 0306 cost= 0.250002054</w:t>
      </w:r>
    </w:p>
    <w:p w:rsidR="003329F9" w:rsidRDefault="003329F9" w:rsidP="003329F9">
      <w:r>
        <w:t>OFDM Detection QAM output number is 16 ,SNR =  15 ,Num Pilot =  64 , prediction and the mean error on test set are: 0.500006 0.5049375</w:t>
      </w:r>
    </w:p>
    <w:p w:rsidR="003329F9" w:rsidRDefault="003329F9" w:rsidP="003329F9">
      <w:r>
        <w:t>Prediction and the mean error on train set are: 0.500002 0.5065625</w:t>
      </w:r>
    </w:p>
    <w:p w:rsidR="003329F9" w:rsidRDefault="003329F9" w:rsidP="003329F9">
      <w:r>
        <w:t>306</w:t>
      </w:r>
    </w:p>
    <w:p w:rsidR="003329F9" w:rsidRDefault="003329F9" w:rsidP="003329F9">
      <w:r>
        <w:t>307</w:t>
      </w:r>
    </w:p>
    <w:p w:rsidR="003329F9" w:rsidRDefault="003329F9" w:rsidP="003329F9">
      <w:r>
        <w:t>308</w:t>
      </w:r>
    </w:p>
    <w:p w:rsidR="003329F9" w:rsidRDefault="003329F9" w:rsidP="003329F9">
      <w:r>
        <w:t>309</w:t>
      </w:r>
    </w:p>
    <w:p w:rsidR="003329F9" w:rsidRDefault="003329F9" w:rsidP="003329F9">
      <w:r>
        <w:t>310</w:t>
      </w:r>
    </w:p>
    <w:p w:rsidR="003329F9" w:rsidRDefault="003329F9" w:rsidP="003329F9">
      <w:r>
        <w:t>Epoch: 0311 cost= 0.250002707</w:t>
      </w:r>
    </w:p>
    <w:p w:rsidR="003329F9" w:rsidRDefault="003329F9" w:rsidP="003329F9">
      <w:r>
        <w:t>OFDM Detection QAM output number is 16 ,SNR =  15 ,Num Pilot =  64 , prediction and the mean error on test set are: 0.5000093 0.5020625</w:t>
      </w:r>
    </w:p>
    <w:p w:rsidR="003329F9" w:rsidRDefault="003329F9" w:rsidP="003329F9">
      <w:r>
        <w:t>Prediction and the mean error on train set are: 0.49997982 0.49374998</w:t>
      </w:r>
    </w:p>
    <w:p w:rsidR="003329F9" w:rsidRDefault="003329F9" w:rsidP="003329F9">
      <w:r>
        <w:t>311</w:t>
      </w:r>
    </w:p>
    <w:p w:rsidR="003329F9" w:rsidRDefault="003329F9" w:rsidP="003329F9">
      <w:r>
        <w:t>312</w:t>
      </w:r>
    </w:p>
    <w:p w:rsidR="003329F9" w:rsidRDefault="003329F9" w:rsidP="003329F9">
      <w:r>
        <w:t>313</w:t>
      </w:r>
    </w:p>
    <w:p w:rsidR="003329F9" w:rsidRDefault="003329F9" w:rsidP="003329F9">
      <w:r>
        <w:t>314</w:t>
      </w:r>
    </w:p>
    <w:p w:rsidR="003329F9" w:rsidRDefault="003329F9" w:rsidP="003329F9">
      <w:r>
        <w:t>315</w:t>
      </w:r>
    </w:p>
    <w:p w:rsidR="003329F9" w:rsidRDefault="003329F9" w:rsidP="003329F9">
      <w:r>
        <w:t>Epoch: 0316 cost= 0.250001655</w:t>
      </w:r>
    </w:p>
    <w:p w:rsidR="003329F9" w:rsidRDefault="003329F9" w:rsidP="003329F9">
      <w:r>
        <w:t>OFDM Detection QAM output number is 16 ,SNR =  15 ,Num Pilot =  64 , prediction and the mean error on test set are: 0.5000117 0.49949998</w:t>
      </w:r>
    </w:p>
    <w:p w:rsidR="003329F9" w:rsidRDefault="003329F9" w:rsidP="003329F9">
      <w:r>
        <w:lastRenderedPageBreak/>
        <w:t>Prediction and the mean error on train set are: 0.4999903 0.49962503</w:t>
      </w:r>
    </w:p>
    <w:p w:rsidR="003329F9" w:rsidRDefault="003329F9" w:rsidP="003329F9">
      <w:r>
        <w:t>316</w:t>
      </w:r>
    </w:p>
    <w:p w:rsidR="003329F9" w:rsidRDefault="003329F9" w:rsidP="003329F9">
      <w:r>
        <w:t>317</w:t>
      </w:r>
    </w:p>
    <w:p w:rsidR="003329F9" w:rsidRDefault="003329F9" w:rsidP="003329F9">
      <w:r>
        <w:t>318</w:t>
      </w:r>
    </w:p>
    <w:p w:rsidR="003329F9" w:rsidRDefault="003329F9" w:rsidP="003329F9">
      <w:r>
        <w:t>319</w:t>
      </w:r>
    </w:p>
    <w:p w:rsidR="003329F9" w:rsidRDefault="003329F9" w:rsidP="003329F9">
      <w:r>
        <w:t>320</w:t>
      </w:r>
    </w:p>
    <w:p w:rsidR="003329F9" w:rsidRDefault="003329F9" w:rsidP="003329F9">
      <w:r>
        <w:t>Epoch: 0321 cost= 0.250003232</w:t>
      </w:r>
    </w:p>
    <w:p w:rsidR="003329F9" w:rsidRDefault="003329F9" w:rsidP="003329F9">
      <w:r>
        <w:t>OFDM Detection QAM output number is 16 ,SNR =  15 ,Num Pilot =  64 , prediction and the mean error on test set are: 0.50000894 0.50318754</w:t>
      </w:r>
    </w:p>
    <w:p w:rsidR="003329F9" w:rsidRDefault="003329F9" w:rsidP="003329F9">
      <w:r>
        <w:t>Prediction and the mean error on train set are: 0.4999869 0.49525</w:t>
      </w:r>
    </w:p>
    <w:p w:rsidR="003329F9" w:rsidRDefault="003329F9" w:rsidP="003329F9">
      <w:r>
        <w:t>321</w:t>
      </w:r>
    </w:p>
    <w:p w:rsidR="003329F9" w:rsidRDefault="003329F9" w:rsidP="003329F9">
      <w:r>
        <w:t>322</w:t>
      </w:r>
    </w:p>
    <w:p w:rsidR="003329F9" w:rsidRDefault="003329F9" w:rsidP="003329F9">
      <w:r>
        <w:t>323</w:t>
      </w:r>
    </w:p>
    <w:p w:rsidR="003329F9" w:rsidRDefault="003329F9" w:rsidP="003329F9">
      <w:r>
        <w:t>324</w:t>
      </w:r>
    </w:p>
    <w:p w:rsidR="003329F9" w:rsidRDefault="003329F9" w:rsidP="003329F9">
      <w:r>
        <w:t>325</w:t>
      </w:r>
    </w:p>
    <w:p w:rsidR="003329F9" w:rsidRDefault="003329F9" w:rsidP="003329F9">
      <w:r>
        <w:t>Epoch: 0326 cost= 0.250004962</w:t>
      </w:r>
    </w:p>
    <w:p w:rsidR="003329F9" w:rsidRDefault="003329F9" w:rsidP="003329F9">
      <w:r>
        <w:t>OFDM Detection QAM output number is 16 ,SNR =  15 ,Num Pilot =  64 , prediction and the mean error on test set are: 0.5000047 0.50137496</w:t>
      </w:r>
    </w:p>
    <w:p w:rsidR="003329F9" w:rsidRDefault="003329F9" w:rsidP="003329F9">
      <w:r>
        <w:t>Prediction and the mean error on train set are: 0.4999993 0.502125</w:t>
      </w:r>
    </w:p>
    <w:p w:rsidR="003329F9" w:rsidRDefault="003329F9" w:rsidP="003329F9">
      <w:r>
        <w:t>326</w:t>
      </w:r>
    </w:p>
    <w:p w:rsidR="003329F9" w:rsidRDefault="003329F9" w:rsidP="003329F9">
      <w:r>
        <w:t>327</w:t>
      </w:r>
    </w:p>
    <w:p w:rsidR="003329F9" w:rsidRDefault="003329F9" w:rsidP="003329F9">
      <w:r>
        <w:t>328</w:t>
      </w:r>
    </w:p>
    <w:p w:rsidR="003329F9" w:rsidRDefault="003329F9" w:rsidP="003329F9">
      <w:r>
        <w:t>329</w:t>
      </w:r>
    </w:p>
    <w:p w:rsidR="003329F9" w:rsidRDefault="003329F9" w:rsidP="003329F9">
      <w:r>
        <w:t>330</w:t>
      </w:r>
    </w:p>
    <w:p w:rsidR="003329F9" w:rsidRDefault="003329F9" w:rsidP="003329F9">
      <w:r>
        <w:t>Epoch: 0331 cost= 0.250001751</w:t>
      </w:r>
    </w:p>
    <w:p w:rsidR="003329F9" w:rsidRDefault="003329F9" w:rsidP="003329F9">
      <w:r>
        <w:t>OFDM Detection QAM output number is 16 ,SNR =  15 ,Num Pilot =  64 , prediction and the mean error on test set are: 0.4999897 0.49699998</w:t>
      </w:r>
    </w:p>
    <w:p w:rsidR="003329F9" w:rsidRDefault="003329F9" w:rsidP="003329F9">
      <w:r>
        <w:t>Prediction and the mean error on train set are: 0.49999237 0.502</w:t>
      </w:r>
    </w:p>
    <w:p w:rsidR="003329F9" w:rsidRDefault="003329F9" w:rsidP="003329F9">
      <w:r>
        <w:t>331</w:t>
      </w:r>
    </w:p>
    <w:p w:rsidR="003329F9" w:rsidRDefault="003329F9" w:rsidP="003329F9">
      <w:r>
        <w:t>332</w:t>
      </w:r>
    </w:p>
    <w:p w:rsidR="003329F9" w:rsidRDefault="003329F9" w:rsidP="003329F9">
      <w:r>
        <w:t>333</w:t>
      </w:r>
    </w:p>
    <w:p w:rsidR="003329F9" w:rsidRDefault="003329F9" w:rsidP="003329F9">
      <w:r>
        <w:t>334</w:t>
      </w:r>
    </w:p>
    <w:p w:rsidR="003329F9" w:rsidRDefault="003329F9" w:rsidP="003329F9">
      <w:r>
        <w:t>335</w:t>
      </w:r>
    </w:p>
    <w:p w:rsidR="003329F9" w:rsidRDefault="003329F9" w:rsidP="003329F9">
      <w:r>
        <w:t>Epoch: 0336 cost= 0.250001576</w:t>
      </w:r>
    </w:p>
    <w:p w:rsidR="003329F9" w:rsidRDefault="003329F9" w:rsidP="003329F9">
      <w:r>
        <w:t>OFDM Detection QAM output number is 16 ,SNR =  15 ,Num Pilot =  64 , prediction and the mean error on test set are: 0.49997297 0.491625</w:t>
      </w:r>
    </w:p>
    <w:p w:rsidR="003329F9" w:rsidRDefault="003329F9" w:rsidP="003329F9">
      <w:r>
        <w:t>Prediction and the mean error on train set are: 0.4999766 0.49025</w:t>
      </w:r>
    </w:p>
    <w:p w:rsidR="003329F9" w:rsidRDefault="003329F9" w:rsidP="003329F9">
      <w:r>
        <w:t>336</w:t>
      </w:r>
    </w:p>
    <w:p w:rsidR="003329F9" w:rsidRDefault="003329F9" w:rsidP="003329F9">
      <w:r>
        <w:t>337</w:t>
      </w:r>
    </w:p>
    <w:p w:rsidR="003329F9" w:rsidRDefault="003329F9" w:rsidP="003329F9">
      <w:r>
        <w:t>338</w:t>
      </w:r>
    </w:p>
    <w:p w:rsidR="003329F9" w:rsidRDefault="003329F9" w:rsidP="003329F9">
      <w:r>
        <w:t>339</w:t>
      </w:r>
    </w:p>
    <w:p w:rsidR="003329F9" w:rsidRDefault="003329F9" w:rsidP="003329F9">
      <w:r>
        <w:t>340</w:t>
      </w:r>
    </w:p>
    <w:p w:rsidR="003329F9" w:rsidRDefault="003329F9" w:rsidP="003329F9">
      <w:r>
        <w:t>Epoch: 0341 cost= 0.250001697</w:t>
      </w:r>
    </w:p>
    <w:p w:rsidR="003329F9" w:rsidRDefault="003329F9" w:rsidP="003329F9">
      <w:r>
        <w:t xml:space="preserve">OFDM Detection QAM output number is 16 ,SNR =  15 ,Num Pilot =  64 , </w:t>
      </w:r>
      <w:r>
        <w:lastRenderedPageBreak/>
        <w:t>prediction and the mean error on test set are: 0.50001776 0.501125</w:t>
      </w:r>
    </w:p>
    <w:p w:rsidR="003329F9" w:rsidRDefault="003329F9" w:rsidP="003329F9">
      <w:r>
        <w:t>Prediction and the mean error on train set are: 0.49998873 0.49462497</w:t>
      </w:r>
    </w:p>
    <w:p w:rsidR="003329F9" w:rsidRDefault="003329F9" w:rsidP="003329F9">
      <w:r>
        <w:t>341</w:t>
      </w:r>
    </w:p>
    <w:p w:rsidR="003329F9" w:rsidRDefault="003329F9" w:rsidP="003329F9">
      <w:r>
        <w:t>342</w:t>
      </w:r>
    </w:p>
    <w:p w:rsidR="003329F9" w:rsidRDefault="003329F9" w:rsidP="003329F9">
      <w:r>
        <w:t>343</w:t>
      </w:r>
    </w:p>
    <w:p w:rsidR="003329F9" w:rsidRDefault="003329F9" w:rsidP="003329F9">
      <w:r>
        <w:t>344</w:t>
      </w:r>
    </w:p>
    <w:p w:rsidR="003329F9" w:rsidRDefault="003329F9" w:rsidP="003329F9">
      <w:r>
        <w:t>345</w:t>
      </w:r>
    </w:p>
    <w:p w:rsidR="003329F9" w:rsidRDefault="003329F9" w:rsidP="003329F9">
      <w:r>
        <w:t>Epoch: 0346 cost= 0.250002992</w:t>
      </w:r>
    </w:p>
    <w:p w:rsidR="003329F9" w:rsidRDefault="003329F9" w:rsidP="003329F9">
      <w:r>
        <w:t>OFDM Detection QAM output number is 16 ,SNR =  15 ,Num Pilot =  64 , prediction and the mean error on test set are: 0.50000024 0.5025625</w:t>
      </w:r>
    </w:p>
    <w:p w:rsidR="003329F9" w:rsidRDefault="003329F9" w:rsidP="003329F9">
      <w:r>
        <w:t>Prediction and the mean error on train set are: 0.4999958 0.50049996</w:t>
      </w:r>
    </w:p>
    <w:p w:rsidR="003329F9" w:rsidRDefault="003329F9" w:rsidP="003329F9">
      <w:r>
        <w:t>346</w:t>
      </w:r>
    </w:p>
    <w:p w:rsidR="003329F9" w:rsidRDefault="003329F9" w:rsidP="003329F9">
      <w:r>
        <w:t>347</w:t>
      </w:r>
    </w:p>
    <w:p w:rsidR="003329F9" w:rsidRDefault="003329F9" w:rsidP="003329F9">
      <w:r>
        <w:t>348</w:t>
      </w:r>
    </w:p>
    <w:p w:rsidR="003329F9" w:rsidRDefault="003329F9" w:rsidP="003329F9">
      <w:r>
        <w:t>349</w:t>
      </w:r>
    </w:p>
    <w:p w:rsidR="003329F9" w:rsidRDefault="003329F9" w:rsidP="003329F9">
      <w:r>
        <w:t>350</w:t>
      </w:r>
    </w:p>
    <w:p w:rsidR="003329F9" w:rsidRDefault="003329F9" w:rsidP="003329F9">
      <w:r>
        <w:t>Epoch: 0351 cost= 0.250001650</w:t>
      </w:r>
    </w:p>
    <w:p w:rsidR="003329F9" w:rsidRDefault="003329F9" w:rsidP="003329F9">
      <w:r>
        <w:t>OFDM Detection QAM output number is 16 ,SNR =  15 ,Num Pilot =  64 , prediction and the mean error on test set are: 0.50001323 0.49918753</w:t>
      </w:r>
    </w:p>
    <w:p w:rsidR="003329F9" w:rsidRDefault="003329F9" w:rsidP="003329F9">
      <w:r>
        <w:t>Prediction and the mean error on train set are: 0.49999377 0.49525</w:t>
      </w:r>
    </w:p>
    <w:p w:rsidR="003329F9" w:rsidRDefault="003329F9" w:rsidP="003329F9">
      <w:r>
        <w:t>351</w:t>
      </w:r>
    </w:p>
    <w:p w:rsidR="003329F9" w:rsidRDefault="003329F9" w:rsidP="003329F9">
      <w:r>
        <w:t>352</w:t>
      </w:r>
    </w:p>
    <w:p w:rsidR="003329F9" w:rsidRDefault="003329F9" w:rsidP="003329F9">
      <w:r>
        <w:t>353</w:t>
      </w:r>
    </w:p>
    <w:p w:rsidR="003329F9" w:rsidRDefault="003329F9" w:rsidP="003329F9">
      <w:r>
        <w:t>354</w:t>
      </w:r>
    </w:p>
    <w:p w:rsidR="003329F9" w:rsidRDefault="003329F9" w:rsidP="003329F9">
      <w:r>
        <w:t>355</w:t>
      </w:r>
    </w:p>
    <w:p w:rsidR="003329F9" w:rsidRDefault="003329F9" w:rsidP="003329F9">
      <w:r>
        <w:t>Epoch: 0356 cost= 0.250001769</w:t>
      </w:r>
    </w:p>
    <w:p w:rsidR="003329F9" w:rsidRDefault="003329F9" w:rsidP="003329F9">
      <w:r>
        <w:t>OFDM Detection QAM output number is 16 ,SNR =  15 ,Num Pilot =  64 , prediction and the mean error on test set are: 0.5000029 0.5024375</w:t>
      </w:r>
    </w:p>
    <w:p w:rsidR="003329F9" w:rsidRDefault="003329F9" w:rsidP="003329F9">
      <w:r>
        <w:t>Prediction and the mean error on train set are: 0.5000023 0.502625</w:t>
      </w:r>
    </w:p>
    <w:p w:rsidR="003329F9" w:rsidRDefault="003329F9" w:rsidP="003329F9">
      <w:r>
        <w:t>356</w:t>
      </w:r>
    </w:p>
    <w:p w:rsidR="003329F9" w:rsidRDefault="003329F9" w:rsidP="003329F9">
      <w:r>
        <w:t>357</w:t>
      </w:r>
    </w:p>
    <w:p w:rsidR="003329F9" w:rsidRDefault="003329F9" w:rsidP="003329F9">
      <w:r>
        <w:t>358</w:t>
      </w:r>
    </w:p>
    <w:p w:rsidR="003329F9" w:rsidRDefault="003329F9" w:rsidP="003329F9">
      <w:r>
        <w:t>359</w:t>
      </w:r>
    </w:p>
    <w:p w:rsidR="003329F9" w:rsidRDefault="003329F9" w:rsidP="003329F9">
      <w:r>
        <w:t>360</w:t>
      </w:r>
    </w:p>
    <w:p w:rsidR="003329F9" w:rsidRDefault="003329F9" w:rsidP="003329F9">
      <w:r>
        <w:t>Epoch: 0361 cost= 0.250003548</w:t>
      </w:r>
    </w:p>
    <w:p w:rsidR="003329F9" w:rsidRDefault="003329F9" w:rsidP="003329F9">
      <w:r>
        <w:t>OFDM Detection QAM output number is 16 ,SNR =  15 ,Num Pilot =  64 , prediction and the mean error on test set are: 0.4999996 0.50325</w:t>
      </w:r>
    </w:p>
    <w:p w:rsidR="003329F9" w:rsidRDefault="003329F9" w:rsidP="003329F9">
      <w:r>
        <w:t>Prediction and the mean error on train set are: 0.49998993 0.49181253</w:t>
      </w:r>
    </w:p>
    <w:p w:rsidR="003329F9" w:rsidRDefault="003329F9" w:rsidP="003329F9">
      <w:r>
        <w:t>361</w:t>
      </w:r>
    </w:p>
    <w:p w:rsidR="003329F9" w:rsidRDefault="003329F9" w:rsidP="003329F9">
      <w:r>
        <w:t>362</w:t>
      </w:r>
    </w:p>
    <w:p w:rsidR="003329F9" w:rsidRDefault="003329F9" w:rsidP="003329F9">
      <w:r>
        <w:t>363</w:t>
      </w:r>
    </w:p>
    <w:p w:rsidR="003329F9" w:rsidRDefault="003329F9" w:rsidP="003329F9">
      <w:r>
        <w:t>364</w:t>
      </w:r>
    </w:p>
    <w:p w:rsidR="003329F9" w:rsidRDefault="003329F9" w:rsidP="003329F9">
      <w:r>
        <w:t>365</w:t>
      </w:r>
    </w:p>
    <w:p w:rsidR="003329F9" w:rsidRDefault="003329F9" w:rsidP="003329F9">
      <w:r>
        <w:t>Epoch: 0366 cost= 0.250002583</w:t>
      </w:r>
    </w:p>
    <w:p w:rsidR="003329F9" w:rsidRDefault="003329F9" w:rsidP="003329F9">
      <w:r>
        <w:lastRenderedPageBreak/>
        <w:t>OFDM Detection QAM output number is 16 ,SNR =  15 ,Num Pilot =  64 , prediction and the mean error on test set are: 0.49999255 0.49681252</w:t>
      </w:r>
    </w:p>
    <w:p w:rsidR="003329F9" w:rsidRDefault="003329F9" w:rsidP="003329F9">
      <w:r>
        <w:t>Prediction and the mean error on train set are: 0.5000072 0.49918753</w:t>
      </w:r>
    </w:p>
    <w:p w:rsidR="003329F9" w:rsidRDefault="003329F9" w:rsidP="003329F9">
      <w:r>
        <w:t>366</w:t>
      </w:r>
    </w:p>
    <w:p w:rsidR="003329F9" w:rsidRDefault="003329F9" w:rsidP="003329F9">
      <w:r>
        <w:t>367</w:t>
      </w:r>
    </w:p>
    <w:p w:rsidR="003329F9" w:rsidRDefault="003329F9" w:rsidP="003329F9">
      <w:r>
        <w:t>368</w:t>
      </w:r>
    </w:p>
    <w:p w:rsidR="003329F9" w:rsidRDefault="003329F9" w:rsidP="003329F9">
      <w:r>
        <w:t>369</w:t>
      </w:r>
    </w:p>
    <w:p w:rsidR="003329F9" w:rsidRDefault="003329F9" w:rsidP="003329F9">
      <w:r>
        <w:t>370</w:t>
      </w:r>
    </w:p>
    <w:p w:rsidR="003329F9" w:rsidRDefault="003329F9" w:rsidP="003329F9">
      <w:r>
        <w:t>Epoch: 0371 cost= 0.250000433</w:t>
      </w:r>
    </w:p>
    <w:p w:rsidR="003329F9" w:rsidRDefault="003329F9" w:rsidP="003329F9">
      <w:r>
        <w:t>OFDM Detection QAM output number is 16 ,SNR =  15 ,Num Pilot =  64 , prediction and the mean error on test set are: 0.5000023 0.500875</w:t>
      </w:r>
    </w:p>
    <w:p w:rsidR="003329F9" w:rsidRDefault="003329F9" w:rsidP="003329F9">
      <w:r>
        <w:t>Prediction and the mean error on train set are: 0.49996197 0.4935</w:t>
      </w:r>
    </w:p>
    <w:p w:rsidR="003329F9" w:rsidRDefault="003329F9" w:rsidP="003329F9">
      <w:r>
        <w:t>371</w:t>
      </w:r>
    </w:p>
    <w:p w:rsidR="003329F9" w:rsidRDefault="003329F9" w:rsidP="003329F9">
      <w:r>
        <w:t>372</w:t>
      </w:r>
    </w:p>
    <w:p w:rsidR="003329F9" w:rsidRDefault="003329F9" w:rsidP="003329F9">
      <w:r>
        <w:t>373</w:t>
      </w:r>
    </w:p>
    <w:p w:rsidR="003329F9" w:rsidRDefault="003329F9" w:rsidP="003329F9">
      <w:r>
        <w:t>374</w:t>
      </w:r>
    </w:p>
    <w:p w:rsidR="003329F9" w:rsidRDefault="003329F9" w:rsidP="003329F9">
      <w:r>
        <w:t>375</w:t>
      </w:r>
    </w:p>
    <w:p w:rsidR="003329F9" w:rsidRDefault="003329F9" w:rsidP="003329F9">
      <w:r>
        <w:t>Epoch: 0376 cost= 0.250001830</w:t>
      </w:r>
    </w:p>
    <w:p w:rsidR="003329F9" w:rsidRDefault="003329F9" w:rsidP="003329F9">
      <w:r>
        <w:t>OFDM Detection QAM output number is 16 ,SNR =  15 ,Num Pilot =  64 , prediction and the mean error on test set are: 0.499978 0.4938125</w:t>
      </w:r>
    </w:p>
    <w:p w:rsidR="003329F9" w:rsidRDefault="003329F9" w:rsidP="003329F9">
      <w:r>
        <w:t>Prediction and the mean error on train set are: 0.50000435 0.5004375</w:t>
      </w:r>
    </w:p>
    <w:p w:rsidR="003329F9" w:rsidRDefault="003329F9" w:rsidP="003329F9">
      <w:r>
        <w:t>376</w:t>
      </w:r>
    </w:p>
    <w:p w:rsidR="003329F9" w:rsidRDefault="003329F9" w:rsidP="003329F9">
      <w:r>
        <w:t>377</w:t>
      </w:r>
    </w:p>
    <w:p w:rsidR="003329F9" w:rsidRDefault="003329F9" w:rsidP="003329F9">
      <w:r>
        <w:t>378</w:t>
      </w:r>
    </w:p>
    <w:p w:rsidR="003329F9" w:rsidRDefault="003329F9" w:rsidP="003329F9">
      <w:r>
        <w:t>379</w:t>
      </w:r>
    </w:p>
    <w:p w:rsidR="003329F9" w:rsidRDefault="003329F9" w:rsidP="003329F9">
      <w:r>
        <w:t>380</w:t>
      </w:r>
    </w:p>
    <w:p w:rsidR="003329F9" w:rsidRDefault="003329F9" w:rsidP="003329F9">
      <w:r>
        <w:t>Epoch: 0381 cost= 0.250000309</w:t>
      </w:r>
    </w:p>
    <w:p w:rsidR="003329F9" w:rsidRDefault="003329F9" w:rsidP="003329F9">
      <w:r>
        <w:t>OFDM Detection QAM output number is 16 ,SNR =  15 ,Num Pilot =  64 , prediction and the mean error on test set are: 0.5000127 0.497625</w:t>
      </w:r>
    </w:p>
    <w:p w:rsidR="003329F9" w:rsidRDefault="003329F9" w:rsidP="003329F9">
      <w:r>
        <w:t>Prediction and the mean error on train set are: 0.49998894 0.4923125</w:t>
      </w:r>
    </w:p>
    <w:p w:rsidR="003329F9" w:rsidRDefault="003329F9" w:rsidP="003329F9">
      <w:r>
        <w:t>381</w:t>
      </w:r>
    </w:p>
    <w:p w:rsidR="003329F9" w:rsidRDefault="003329F9" w:rsidP="003329F9">
      <w:r>
        <w:t>382</w:t>
      </w:r>
    </w:p>
    <w:p w:rsidR="003329F9" w:rsidRDefault="003329F9" w:rsidP="003329F9">
      <w:r>
        <w:t>383</w:t>
      </w:r>
    </w:p>
    <w:p w:rsidR="003329F9" w:rsidRDefault="003329F9" w:rsidP="003329F9">
      <w:r>
        <w:t>384</w:t>
      </w:r>
    </w:p>
    <w:p w:rsidR="003329F9" w:rsidRDefault="003329F9" w:rsidP="003329F9">
      <w:r>
        <w:t>385</w:t>
      </w:r>
    </w:p>
    <w:p w:rsidR="003329F9" w:rsidRDefault="003329F9" w:rsidP="003329F9">
      <w:r>
        <w:t>Epoch: 0386 cost= 0.250003181</w:t>
      </w:r>
    </w:p>
    <w:p w:rsidR="003329F9" w:rsidRDefault="003329F9" w:rsidP="003329F9">
      <w:r>
        <w:t>OFDM Detection QAM output number is 16 ,SNR =  15 ,Num Pilot =  64 , prediction and the mean error on test set are: 0.4999994 0.49712503</w:t>
      </w:r>
    </w:p>
    <w:p w:rsidR="003329F9" w:rsidRDefault="003329F9" w:rsidP="003329F9">
      <w:r>
        <w:t>Prediction and the mean error on train set are: 0.4999982 0.495875</w:t>
      </w:r>
    </w:p>
    <w:p w:rsidR="003329F9" w:rsidRDefault="003329F9" w:rsidP="003329F9">
      <w:r>
        <w:t>386</w:t>
      </w:r>
    </w:p>
    <w:p w:rsidR="003329F9" w:rsidRDefault="003329F9" w:rsidP="003329F9">
      <w:r>
        <w:t>387</w:t>
      </w:r>
    </w:p>
    <w:p w:rsidR="003329F9" w:rsidRDefault="003329F9" w:rsidP="003329F9">
      <w:r>
        <w:t>388</w:t>
      </w:r>
    </w:p>
    <w:p w:rsidR="003329F9" w:rsidRDefault="003329F9" w:rsidP="003329F9">
      <w:r>
        <w:t>389</w:t>
      </w:r>
    </w:p>
    <w:p w:rsidR="003329F9" w:rsidRDefault="003329F9" w:rsidP="003329F9">
      <w:r>
        <w:t>390</w:t>
      </w:r>
    </w:p>
    <w:p w:rsidR="003329F9" w:rsidRDefault="003329F9" w:rsidP="003329F9">
      <w:r>
        <w:lastRenderedPageBreak/>
        <w:t>Epoch: 0391 cost= 0.250001513</w:t>
      </w:r>
    </w:p>
    <w:p w:rsidR="003329F9" w:rsidRDefault="003329F9" w:rsidP="003329F9">
      <w:r>
        <w:t>OFDM Detection QAM output number is 16 ,SNR =  15 ,Num Pilot =  64 , prediction and the mean error on test set are: 0.49999896 0.5020625</w:t>
      </w:r>
    </w:p>
    <w:p w:rsidR="003329F9" w:rsidRDefault="003329F9" w:rsidP="003329F9">
      <w:r>
        <w:t>Prediction and the mean error on train set are: 0.4999997 0.496625</w:t>
      </w:r>
    </w:p>
    <w:p w:rsidR="003329F9" w:rsidRDefault="003329F9" w:rsidP="003329F9">
      <w:r>
        <w:t>391</w:t>
      </w:r>
    </w:p>
    <w:p w:rsidR="003329F9" w:rsidRDefault="003329F9" w:rsidP="003329F9">
      <w:r>
        <w:t>392</w:t>
      </w:r>
    </w:p>
    <w:p w:rsidR="003329F9" w:rsidRDefault="003329F9" w:rsidP="003329F9">
      <w:r>
        <w:t>393</w:t>
      </w:r>
    </w:p>
    <w:p w:rsidR="003329F9" w:rsidRDefault="003329F9" w:rsidP="003329F9">
      <w:r>
        <w:t>394</w:t>
      </w:r>
    </w:p>
    <w:p w:rsidR="003329F9" w:rsidRDefault="003329F9" w:rsidP="003329F9">
      <w:r>
        <w:t>395</w:t>
      </w:r>
    </w:p>
    <w:p w:rsidR="003329F9" w:rsidRDefault="003329F9" w:rsidP="003329F9">
      <w:r>
        <w:t>Epoch: 0396 cost= 0.250002805</w:t>
      </w:r>
    </w:p>
    <w:p w:rsidR="003329F9" w:rsidRDefault="003329F9" w:rsidP="003329F9">
      <w:r>
        <w:t>OFDM Detection QAM output number is 16 ,SNR =  15 ,Num Pilot =  64 , prediction and the mean error on test set are: 0.4999854 0.49418747</w:t>
      </w:r>
    </w:p>
    <w:p w:rsidR="003329F9" w:rsidRDefault="003329F9" w:rsidP="003329F9">
      <w:r>
        <w:t>Prediction and the mean error on train set are: 0.49999478 0.497625</w:t>
      </w:r>
    </w:p>
    <w:p w:rsidR="003329F9" w:rsidRDefault="003329F9" w:rsidP="003329F9">
      <w:r>
        <w:t>396</w:t>
      </w:r>
    </w:p>
    <w:p w:rsidR="003329F9" w:rsidRDefault="003329F9" w:rsidP="003329F9">
      <w:r>
        <w:t>397</w:t>
      </w:r>
    </w:p>
    <w:p w:rsidR="003329F9" w:rsidRDefault="003329F9" w:rsidP="003329F9">
      <w:r>
        <w:t>398</w:t>
      </w:r>
    </w:p>
    <w:p w:rsidR="003329F9" w:rsidRDefault="003329F9" w:rsidP="003329F9">
      <w:r>
        <w:t>399</w:t>
      </w:r>
    </w:p>
    <w:p w:rsidR="003329F9" w:rsidRDefault="003329F9" w:rsidP="003329F9">
      <w:r>
        <w:t>400</w:t>
      </w:r>
    </w:p>
    <w:p w:rsidR="003329F9" w:rsidRDefault="003329F9" w:rsidP="003329F9">
      <w:r>
        <w:t>Epoch: 0401 cost= 0.250003673</w:t>
      </w:r>
    </w:p>
    <w:p w:rsidR="003329F9" w:rsidRDefault="003329F9" w:rsidP="003329F9">
      <w:r>
        <w:t>OFDM Detection QAM output number is 16 ,SNR =  15 ,Num Pilot =  64 , prediction and the mean error on test set are: 0.5000008 0.50081253</w:t>
      </w:r>
    </w:p>
    <w:p w:rsidR="003329F9" w:rsidRDefault="003329F9" w:rsidP="003329F9">
      <w:r>
        <w:t>Prediction and the mean error on train set are: 0.49999422 0.49906248</w:t>
      </w:r>
    </w:p>
    <w:p w:rsidR="003329F9" w:rsidRDefault="003329F9" w:rsidP="003329F9">
      <w:r>
        <w:t>401</w:t>
      </w:r>
    </w:p>
    <w:p w:rsidR="003329F9" w:rsidRDefault="003329F9" w:rsidP="003329F9">
      <w:r>
        <w:t>402</w:t>
      </w:r>
    </w:p>
    <w:p w:rsidR="003329F9" w:rsidRDefault="003329F9" w:rsidP="003329F9">
      <w:r>
        <w:t>403</w:t>
      </w:r>
    </w:p>
    <w:p w:rsidR="003329F9" w:rsidRDefault="003329F9" w:rsidP="003329F9">
      <w:r>
        <w:t>404</w:t>
      </w:r>
    </w:p>
    <w:p w:rsidR="003329F9" w:rsidRDefault="003329F9" w:rsidP="003329F9">
      <w:r>
        <w:t>405</w:t>
      </w:r>
    </w:p>
    <w:p w:rsidR="003329F9" w:rsidRDefault="003329F9" w:rsidP="003329F9">
      <w:r>
        <w:t>Epoch: 0406 cost= 0.250003488</w:t>
      </w:r>
    </w:p>
    <w:p w:rsidR="003329F9" w:rsidRDefault="003329F9" w:rsidP="003329F9">
      <w:r>
        <w:t>OFDM Detection QAM output number is 16 ,SNR =  15 ,Num Pilot =  64 , prediction and the mean error on test set are: 0.4999843 0.496625</w:t>
      </w:r>
    </w:p>
    <w:p w:rsidR="003329F9" w:rsidRDefault="003329F9" w:rsidP="003329F9">
      <w:r>
        <w:t>Prediction and the mean error on train set are: 0.49999872 0.50006247</w:t>
      </w:r>
    </w:p>
    <w:p w:rsidR="003329F9" w:rsidRDefault="003329F9" w:rsidP="003329F9">
      <w:r>
        <w:t>406</w:t>
      </w:r>
    </w:p>
    <w:p w:rsidR="003329F9" w:rsidRDefault="003329F9" w:rsidP="003329F9">
      <w:r>
        <w:t>407</w:t>
      </w:r>
    </w:p>
    <w:p w:rsidR="003329F9" w:rsidRDefault="003329F9" w:rsidP="003329F9">
      <w:r>
        <w:t>408</w:t>
      </w:r>
    </w:p>
    <w:p w:rsidR="003329F9" w:rsidRDefault="003329F9" w:rsidP="003329F9">
      <w:r>
        <w:t>409</w:t>
      </w:r>
    </w:p>
    <w:p w:rsidR="003329F9" w:rsidRDefault="003329F9" w:rsidP="003329F9">
      <w:r>
        <w:t>410</w:t>
      </w:r>
    </w:p>
    <w:p w:rsidR="003329F9" w:rsidRDefault="003329F9" w:rsidP="003329F9">
      <w:r>
        <w:t>Epoch: 0411 cost= 0.250002411</w:t>
      </w:r>
    </w:p>
    <w:p w:rsidR="003329F9" w:rsidRDefault="003329F9" w:rsidP="003329F9">
      <w:r>
        <w:t>OFDM Detection QAM output number is 16 ,SNR =  15 ,Num Pilot =  64 , prediction and the mean error on test set are: 0.49999678 0.49949998</w:t>
      </w:r>
    </w:p>
    <w:p w:rsidR="003329F9" w:rsidRDefault="003329F9" w:rsidP="003329F9">
      <w:r>
        <w:t>Prediction and the mean error on train set are: 0.50000584 0.502125</w:t>
      </w:r>
    </w:p>
    <w:p w:rsidR="003329F9" w:rsidRDefault="003329F9" w:rsidP="003329F9">
      <w:r>
        <w:t>411</w:t>
      </w:r>
    </w:p>
    <w:p w:rsidR="003329F9" w:rsidRDefault="003329F9" w:rsidP="003329F9">
      <w:r>
        <w:t>412</w:t>
      </w:r>
    </w:p>
    <w:p w:rsidR="003329F9" w:rsidRDefault="003329F9" w:rsidP="003329F9">
      <w:r>
        <w:t>413</w:t>
      </w:r>
    </w:p>
    <w:p w:rsidR="003329F9" w:rsidRDefault="003329F9" w:rsidP="003329F9">
      <w:r>
        <w:t>414</w:t>
      </w:r>
    </w:p>
    <w:p w:rsidR="003329F9" w:rsidRDefault="003329F9" w:rsidP="003329F9">
      <w:r>
        <w:lastRenderedPageBreak/>
        <w:t>415</w:t>
      </w:r>
    </w:p>
    <w:p w:rsidR="003329F9" w:rsidRDefault="003329F9" w:rsidP="003329F9">
      <w:r>
        <w:t>Epoch: 0416 cost= 0.250001887</w:t>
      </w:r>
    </w:p>
    <w:p w:rsidR="003329F9" w:rsidRDefault="003329F9" w:rsidP="003329F9">
      <w:r>
        <w:t>OFDM Detection QAM output number is 16 ,SNR =  15 ,Num Pilot =  64 , prediction and the mean error on test set are: 0.499994 0.49768752</w:t>
      </w:r>
    </w:p>
    <w:p w:rsidR="003329F9" w:rsidRDefault="003329F9" w:rsidP="003329F9">
      <w:r>
        <w:t>Prediction and the mean error on train set are: 0.49999425 0.5028125</w:t>
      </w:r>
    </w:p>
    <w:p w:rsidR="003329F9" w:rsidRDefault="003329F9" w:rsidP="003329F9">
      <w:r>
        <w:t>416</w:t>
      </w:r>
    </w:p>
    <w:p w:rsidR="003329F9" w:rsidRDefault="003329F9" w:rsidP="003329F9">
      <w:r>
        <w:t>417</w:t>
      </w:r>
    </w:p>
    <w:p w:rsidR="003329F9" w:rsidRDefault="003329F9" w:rsidP="003329F9">
      <w:r>
        <w:t>418</w:t>
      </w:r>
    </w:p>
    <w:p w:rsidR="003329F9" w:rsidRDefault="003329F9" w:rsidP="003329F9">
      <w:r>
        <w:t>419</w:t>
      </w:r>
    </w:p>
    <w:p w:rsidR="003329F9" w:rsidRDefault="003329F9" w:rsidP="003329F9">
      <w:r>
        <w:t>420</w:t>
      </w:r>
    </w:p>
    <w:p w:rsidR="003329F9" w:rsidRDefault="003329F9" w:rsidP="003329F9">
      <w:r>
        <w:t>Epoch: 0421 cost= 0.249998377</w:t>
      </w:r>
    </w:p>
    <w:p w:rsidR="003329F9" w:rsidRDefault="003329F9" w:rsidP="003329F9">
      <w:r>
        <w:t>OFDM Detection QAM output number is 16 ,SNR =  15 ,Num Pilot =  64 , prediction and the mean error on test set are: 0.50000733 0.5029375</w:t>
      </w:r>
    </w:p>
    <w:p w:rsidR="003329F9" w:rsidRDefault="003329F9" w:rsidP="003329F9">
      <w:r>
        <w:t>Prediction and the mean error on train set are: 0.4999848 0.497625</w:t>
      </w:r>
    </w:p>
    <w:p w:rsidR="003329F9" w:rsidRDefault="003329F9" w:rsidP="003329F9">
      <w:r>
        <w:t>421</w:t>
      </w:r>
    </w:p>
    <w:p w:rsidR="003329F9" w:rsidRDefault="003329F9" w:rsidP="003329F9">
      <w:r>
        <w:t>422</w:t>
      </w:r>
    </w:p>
    <w:p w:rsidR="003329F9" w:rsidRDefault="003329F9" w:rsidP="003329F9">
      <w:r>
        <w:t>423</w:t>
      </w:r>
    </w:p>
    <w:p w:rsidR="003329F9" w:rsidRDefault="003329F9" w:rsidP="003329F9">
      <w:r>
        <w:t>424</w:t>
      </w:r>
    </w:p>
    <w:p w:rsidR="003329F9" w:rsidRDefault="003329F9" w:rsidP="003329F9">
      <w:r>
        <w:t>425</w:t>
      </w:r>
    </w:p>
    <w:p w:rsidR="003329F9" w:rsidRDefault="003329F9" w:rsidP="003329F9">
      <w:r>
        <w:t>Epoch: 0426 cost= 0.250001828</w:t>
      </w:r>
    </w:p>
    <w:p w:rsidR="003329F9" w:rsidRDefault="003329F9" w:rsidP="003329F9">
      <w:r>
        <w:t>OFDM Detection QAM output number is 16 ,SNR =  15 ,Num Pilot =  64 , prediction and the mean error on test set are: 0.49998972 0.49949998</w:t>
      </w:r>
    </w:p>
    <w:p w:rsidR="003329F9" w:rsidRDefault="003329F9" w:rsidP="003329F9">
      <w:r>
        <w:t>Prediction and the mean error on train set are: 0.4999823 0.49150002</w:t>
      </w:r>
    </w:p>
    <w:p w:rsidR="003329F9" w:rsidRDefault="003329F9" w:rsidP="003329F9">
      <w:r>
        <w:t>426</w:t>
      </w:r>
    </w:p>
    <w:p w:rsidR="003329F9" w:rsidRDefault="003329F9" w:rsidP="003329F9">
      <w:r>
        <w:t>427</w:t>
      </w:r>
    </w:p>
    <w:p w:rsidR="003329F9" w:rsidRDefault="003329F9" w:rsidP="003329F9">
      <w:r>
        <w:t>428</w:t>
      </w:r>
    </w:p>
    <w:p w:rsidR="003329F9" w:rsidRDefault="003329F9" w:rsidP="003329F9">
      <w:r>
        <w:t>429</w:t>
      </w:r>
    </w:p>
    <w:p w:rsidR="003329F9" w:rsidRDefault="003329F9" w:rsidP="003329F9">
      <w:r>
        <w:t>430</w:t>
      </w:r>
    </w:p>
    <w:p w:rsidR="003329F9" w:rsidRDefault="003329F9" w:rsidP="003329F9">
      <w:r>
        <w:t>Epoch: 0431 cost= 0.250001072</w:t>
      </w:r>
    </w:p>
    <w:p w:rsidR="003329F9" w:rsidRDefault="003329F9" w:rsidP="003329F9">
      <w:r>
        <w:t>OFDM Detection QAM output number is 16 ,SNR =  15 ,Num Pilot =  64 , prediction and the mean error on test set are: 0.5000015 0.5004375</w:t>
      </w:r>
    </w:p>
    <w:p w:rsidR="003329F9" w:rsidRDefault="003329F9" w:rsidP="003329F9">
      <w:r>
        <w:t>Prediction and the mean error on train set are: 0.4999929 0.4980625</w:t>
      </w:r>
    </w:p>
    <w:p w:rsidR="003329F9" w:rsidRDefault="003329F9" w:rsidP="003329F9">
      <w:r>
        <w:t>431</w:t>
      </w:r>
    </w:p>
    <w:p w:rsidR="003329F9" w:rsidRDefault="003329F9" w:rsidP="003329F9">
      <w:r>
        <w:t>432</w:t>
      </w:r>
    </w:p>
    <w:p w:rsidR="003329F9" w:rsidRDefault="003329F9" w:rsidP="003329F9">
      <w:r>
        <w:t>433</w:t>
      </w:r>
    </w:p>
    <w:p w:rsidR="003329F9" w:rsidRDefault="003329F9" w:rsidP="003329F9">
      <w:r>
        <w:t>434</w:t>
      </w:r>
    </w:p>
    <w:p w:rsidR="003329F9" w:rsidRDefault="003329F9" w:rsidP="003329F9">
      <w:r>
        <w:t>435</w:t>
      </w:r>
    </w:p>
    <w:p w:rsidR="003329F9" w:rsidRDefault="003329F9" w:rsidP="003329F9">
      <w:r>
        <w:t>Epoch: 0436 cost= 0.250002955</w:t>
      </w:r>
    </w:p>
    <w:p w:rsidR="003329F9" w:rsidRDefault="003329F9" w:rsidP="003329F9">
      <w:r>
        <w:t>OFDM Detection QAM output number is 16 ,SNR =  15 ,Num Pilot =  64 , prediction and the mean error on test set are: 0.4999987 0.49593753</w:t>
      </w:r>
    </w:p>
    <w:p w:rsidR="003329F9" w:rsidRDefault="003329F9" w:rsidP="003329F9">
      <w:r>
        <w:t>Prediction and the mean error on train set are: 0.4999869 0.49387503</w:t>
      </w:r>
    </w:p>
    <w:p w:rsidR="003329F9" w:rsidRDefault="003329F9" w:rsidP="003329F9">
      <w:r>
        <w:t>436</w:t>
      </w:r>
    </w:p>
    <w:p w:rsidR="003329F9" w:rsidRDefault="003329F9" w:rsidP="003329F9">
      <w:r>
        <w:t>437</w:t>
      </w:r>
    </w:p>
    <w:p w:rsidR="003329F9" w:rsidRDefault="003329F9" w:rsidP="003329F9">
      <w:r>
        <w:t>438</w:t>
      </w:r>
    </w:p>
    <w:p w:rsidR="003329F9" w:rsidRDefault="003329F9" w:rsidP="003329F9">
      <w:r>
        <w:lastRenderedPageBreak/>
        <w:t>439</w:t>
      </w:r>
    </w:p>
    <w:p w:rsidR="003329F9" w:rsidRDefault="003329F9" w:rsidP="003329F9">
      <w:r>
        <w:t>440</w:t>
      </w:r>
    </w:p>
    <w:p w:rsidR="003329F9" w:rsidRDefault="003329F9" w:rsidP="003329F9">
      <w:r>
        <w:t>Epoch: 0441 cost= 0.250003092</w:t>
      </w:r>
    </w:p>
    <w:p w:rsidR="003329F9" w:rsidRDefault="003329F9" w:rsidP="003329F9">
      <w:r>
        <w:t>OFDM Detection QAM output number is 16 ,SNR =  15 ,Num Pilot =  64 , prediction and the mean error on test set are: 0.500009 0.5036875</w:t>
      </w:r>
    </w:p>
    <w:p w:rsidR="003329F9" w:rsidRDefault="003329F9" w:rsidP="003329F9">
      <w:r>
        <w:t>Prediction and the mean error on train set are: 0.49999684 0.4985</w:t>
      </w:r>
    </w:p>
    <w:p w:rsidR="003329F9" w:rsidRDefault="003329F9" w:rsidP="003329F9">
      <w:r>
        <w:t>441</w:t>
      </w:r>
    </w:p>
    <w:p w:rsidR="003329F9" w:rsidRDefault="003329F9" w:rsidP="003329F9">
      <w:r>
        <w:t>442</w:t>
      </w:r>
    </w:p>
    <w:p w:rsidR="003329F9" w:rsidRDefault="003329F9" w:rsidP="003329F9">
      <w:r>
        <w:t>443</w:t>
      </w:r>
    </w:p>
    <w:p w:rsidR="003329F9" w:rsidRDefault="003329F9" w:rsidP="003329F9">
      <w:r>
        <w:t>444</w:t>
      </w:r>
    </w:p>
    <w:p w:rsidR="003329F9" w:rsidRDefault="003329F9" w:rsidP="003329F9">
      <w:r>
        <w:t>445</w:t>
      </w:r>
    </w:p>
    <w:p w:rsidR="003329F9" w:rsidRDefault="003329F9" w:rsidP="003329F9">
      <w:r>
        <w:t>Epoch: 0446 cost= 0.250001979</w:t>
      </w:r>
    </w:p>
    <w:p w:rsidR="003329F9" w:rsidRDefault="003329F9" w:rsidP="003329F9">
      <w:r>
        <w:t>OFDM Detection QAM output number is 16 ,SNR =  15 ,Num Pilot =  64 , prediction and the mean error on test set are: 0.50000006 0.5015</w:t>
      </w:r>
    </w:p>
    <w:p w:rsidR="003329F9" w:rsidRDefault="003329F9" w:rsidP="003329F9">
      <w:r>
        <w:t>Prediction and the mean error on train set are: 0.49998555 0.498375</w:t>
      </w:r>
    </w:p>
    <w:p w:rsidR="003329F9" w:rsidRDefault="003329F9" w:rsidP="003329F9">
      <w:r>
        <w:t>446</w:t>
      </w:r>
    </w:p>
    <w:p w:rsidR="003329F9" w:rsidRDefault="003329F9" w:rsidP="003329F9">
      <w:r>
        <w:t>447</w:t>
      </w:r>
    </w:p>
    <w:p w:rsidR="003329F9" w:rsidRDefault="003329F9" w:rsidP="003329F9">
      <w:r>
        <w:t>448</w:t>
      </w:r>
    </w:p>
    <w:p w:rsidR="003329F9" w:rsidRDefault="003329F9" w:rsidP="003329F9">
      <w:r>
        <w:t>449</w:t>
      </w:r>
    </w:p>
    <w:p w:rsidR="003329F9" w:rsidRDefault="003329F9" w:rsidP="003329F9">
      <w:r>
        <w:t>450</w:t>
      </w:r>
    </w:p>
    <w:p w:rsidR="003329F9" w:rsidRDefault="003329F9" w:rsidP="003329F9">
      <w:r>
        <w:t>Epoch: 0451 cost= 0.250001334</w:t>
      </w:r>
    </w:p>
    <w:p w:rsidR="003329F9" w:rsidRDefault="003329F9" w:rsidP="003329F9">
      <w:r>
        <w:t>OFDM Detection QAM output number is 16 ,SNR =  15 ,Num Pilot =  64 , prediction and the mean error on test set are: 0.5000099 0.50231254</w:t>
      </w:r>
    </w:p>
    <w:p w:rsidR="003329F9" w:rsidRDefault="003329F9" w:rsidP="003329F9">
      <w:r>
        <w:t>Prediction and the mean error on train set are: 0.4999952 0.499875</w:t>
      </w:r>
    </w:p>
    <w:p w:rsidR="003329F9" w:rsidRDefault="003329F9" w:rsidP="003329F9">
      <w:r>
        <w:t>451</w:t>
      </w:r>
    </w:p>
    <w:p w:rsidR="003329F9" w:rsidRDefault="003329F9" w:rsidP="003329F9">
      <w:r>
        <w:t>452</w:t>
      </w:r>
    </w:p>
    <w:p w:rsidR="003329F9" w:rsidRDefault="003329F9" w:rsidP="003329F9">
      <w:r>
        <w:t>453</w:t>
      </w:r>
    </w:p>
    <w:p w:rsidR="003329F9" w:rsidRDefault="003329F9" w:rsidP="003329F9">
      <w:r>
        <w:t>454</w:t>
      </w:r>
    </w:p>
    <w:p w:rsidR="003329F9" w:rsidRDefault="003329F9" w:rsidP="003329F9">
      <w:r>
        <w:t>455</w:t>
      </w:r>
    </w:p>
    <w:p w:rsidR="003329F9" w:rsidRDefault="003329F9" w:rsidP="003329F9">
      <w:r>
        <w:t>Epoch: 0456 cost= 0.250001096</w:t>
      </w:r>
    </w:p>
    <w:p w:rsidR="003329F9" w:rsidRDefault="003329F9" w:rsidP="003329F9">
      <w:r>
        <w:t>OFDM Detection QAM output number is 16 ,SNR =  15 ,Num Pilot =  64 , prediction and the mean error on test set are: 0.5000146 0.50475</w:t>
      </w:r>
    </w:p>
    <w:p w:rsidR="003329F9" w:rsidRDefault="003329F9" w:rsidP="003329F9">
      <w:r>
        <w:t>Prediction and the mean error on train set are: 0.50001085 0.504125</w:t>
      </w:r>
    </w:p>
    <w:p w:rsidR="003329F9" w:rsidRDefault="003329F9" w:rsidP="003329F9">
      <w:r>
        <w:t>456</w:t>
      </w:r>
    </w:p>
    <w:p w:rsidR="003329F9" w:rsidRDefault="003329F9" w:rsidP="003329F9">
      <w:r>
        <w:t>457</w:t>
      </w:r>
    </w:p>
    <w:p w:rsidR="003329F9" w:rsidRDefault="003329F9" w:rsidP="003329F9">
      <w:r>
        <w:t>458</w:t>
      </w:r>
    </w:p>
    <w:p w:rsidR="003329F9" w:rsidRDefault="003329F9" w:rsidP="003329F9">
      <w:r>
        <w:t>459</w:t>
      </w:r>
    </w:p>
    <w:p w:rsidR="003329F9" w:rsidRDefault="003329F9" w:rsidP="003329F9">
      <w:r>
        <w:t>460</w:t>
      </w:r>
    </w:p>
    <w:p w:rsidR="003329F9" w:rsidRDefault="003329F9" w:rsidP="003329F9">
      <w:r>
        <w:t>Epoch: 0461 cost= 0.250000295</w:t>
      </w:r>
    </w:p>
    <w:p w:rsidR="003329F9" w:rsidRDefault="003329F9" w:rsidP="003329F9">
      <w:r>
        <w:t>OFDM Detection QAM output number is 16 ,SNR =  15 ,Num Pilot =  64 , prediction and the mean error on test set are: 0.50001216 0.50625</w:t>
      </w:r>
    </w:p>
    <w:p w:rsidR="003329F9" w:rsidRDefault="003329F9" w:rsidP="003329F9">
      <w:r>
        <w:t>Prediction and the mean error on train set are: 0.50001246 0.50699997</w:t>
      </w:r>
    </w:p>
    <w:p w:rsidR="003329F9" w:rsidRDefault="003329F9" w:rsidP="003329F9">
      <w:r>
        <w:t>461</w:t>
      </w:r>
    </w:p>
    <w:p w:rsidR="003329F9" w:rsidRDefault="003329F9" w:rsidP="003329F9">
      <w:r>
        <w:t>462</w:t>
      </w:r>
    </w:p>
    <w:p w:rsidR="003329F9" w:rsidRDefault="003329F9" w:rsidP="003329F9">
      <w:r>
        <w:lastRenderedPageBreak/>
        <w:t>463</w:t>
      </w:r>
    </w:p>
    <w:p w:rsidR="003329F9" w:rsidRDefault="003329F9" w:rsidP="003329F9">
      <w:r>
        <w:t>464</w:t>
      </w:r>
    </w:p>
    <w:p w:rsidR="003329F9" w:rsidRDefault="003329F9" w:rsidP="003329F9">
      <w:r>
        <w:t>465</w:t>
      </w:r>
    </w:p>
    <w:p w:rsidR="003329F9" w:rsidRDefault="003329F9" w:rsidP="003329F9">
      <w:r>
        <w:t>Epoch: 0466 cost= 0.250003238</w:t>
      </w:r>
    </w:p>
    <w:p w:rsidR="003329F9" w:rsidRDefault="003329F9" w:rsidP="003329F9">
      <w:r>
        <w:t>OFDM Detection QAM output number is 16 ,SNR =  15 ,Num Pilot =  64 , prediction and the mean error on test set are: 0.49999547 0.49699998</w:t>
      </w:r>
    </w:p>
    <w:p w:rsidR="003329F9" w:rsidRDefault="003329F9" w:rsidP="003329F9">
      <w:r>
        <w:t>Prediction and the mean error on train set are: 0.4999933 0.4961875</w:t>
      </w:r>
    </w:p>
    <w:p w:rsidR="003329F9" w:rsidRDefault="003329F9" w:rsidP="003329F9">
      <w:r>
        <w:t>466</w:t>
      </w:r>
    </w:p>
    <w:p w:rsidR="003329F9" w:rsidRDefault="003329F9" w:rsidP="003329F9">
      <w:r>
        <w:t>467</w:t>
      </w:r>
    </w:p>
    <w:p w:rsidR="003329F9" w:rsidRDefault="003329F9" w:rsidP="003329F9">
      <w:r>
        <w:t>468</w:t>
      </w:r>
    </w:p>
    <w:p w:rsidR="003329F9" w:rsidRDefault="003329F9" w:rsidP="003329F9">
      <w:r>
        <w:t>469</w:t>
      </w:r>
    </w:p>
    <w:p w:rsidR="003329F9" w:rsidRDefault="003329F9" w:rsidP="003329F9">
      <w:r>
        <w:t>470</w:t>
      </w:r>
    </w:p>
    <w:p w:rsidR="003329F9" w:rsidRDefault="003329F9" w:rsidP="003329F9">
      <w:r>
        <w:t>Epoch: 0471 cost= 0.249999613</w:t>
      </w:r>
    </w:p>
    <w:p w:rsidR="003329F9" w:rsidRDefault="003329F9" w:rsidP="003329F9">
      <w:r>
        <w:t>OFDM Detection QAM output number is 16 ,SNR =  15 ,Num Pilot =  64 , prediction and the mean error on test set are: 0.499997 0.49756253</w:t>
      </w:r>
    </w:p>
    <w:p w:rsidR="003329F9" w:rsidRDefault="003329F9" w:rsidP="003329F9">
      <w:r>
        <w:t>Prediction and the mean error on train set are: 0.49998108 0.49462497</w:t>
      </w:r>
    </w:p>
    <w:p w:rsidR="003329F9" w:rsidRDefault="003329F9" w:rsidP="003329F9">
      <w:r>
        <w:t>471</w:t>
      </w:r>
    </w:p>
    <w:p w:rsidR="003329F9" w:rsidRDefault="003329F9" w:rsidP="003329F9">
      <w:r>
        <w:t>472</w:t>
      </w:r>
    </w:p>
    <w:p w:rsidR="003329F9" w:rsidRDefault="003329F9" w:rsidP="003329F9">
      <w:r>
        <w:t>473</w:t>
      </w:r>
    </w:p>
    <w:p w:rsidR="003329F9" w:rsidRDefault="003329F9" w:rsidP="003329F9">
      <w:r>
        <w:t>474</w:t>
      </w:r>
    </w:p>
    <w:p w:rsidR="003329F9" w:rsidRDefault="003329F9" w:rsidP="003329F9">
      <w:r>
        <w:t>475</w:t>
      </w:r>
    </w:p>
    <w:p w:rsidR="003329F9" w:rsidRDefault="003329F9" w:rsidP="003329F9">
      <w:r>
        <w:t>Epoch: 0476 cost= 0.250001373</w:t>
      </w:r>
    </w:p>
    <w:p w:rsidR="003329F9" w:rsidRDefault="003329F9" w:rsidP="003329F9">
      <w:r>
        <w:t>OFDM Detection QAM output number is 16 ,SNR =  15 ,Num Pilot =  64 , prediction and the mean error on test set are: 0.5000111 0.5048125</w:t>
      </w:r>
    </w:p>
    <w:p w:rsidR="003329F9" w:rsidRDefault="003329F9" w:rsidP="003329F9">
      <w:r>
        <w:t>Prediction and the mean error on train set are: 0.4999912 0.49774998</w:t>
      </w:r>
    </w:p>
    <w:p w:rsidR="003329F9" w:rsidRDefault="003329F9" w:rsidP="003329F9">
      <w:r>
        <w:t>476</w:t>
      </w:r>
    </w:p>
    <w:p w:rsidR="003329F9" w:rsidRDefault="003329F9" w:rsidP="003329F9">
      <w:r>
        <w:t>477</w:t>
      </w:r>
    </w:p>
    <w:p w:rsidR="003329F9" w:rsidRDefault="003329F9" w:rsidP="003329F9">
      <w:r>
        <w:t>478</w:t>
      </w:r>
    </w:p>
    <w:p w:rsidR="003329F9" w:rsidRDefault="003329F9" w:rsidP="003329F9">
      <w:r>
        <w:t>479</w:t>
      </w:r>
    </w:p>
    <w:p w:rsidR="003329F9" w:rsidRDefault="003329F9" w:rsidP="003329F9">
      <w:r>
        <w:t>480</w:t>
      </w:r>
    </w:p>
    <w:p w:rsidR="003329F9" w:rsidRDefault="003329F9" w:rsidP="003329F9">
      <w:r>
        <w:t>Epoch: 0481 cost= 0.250001501</w:t>
      </w:r>
    </w:p>
    <w:p w:rsidR="003329F9" w:rsidRDefault="003329F9" w:rsidP="003329F9">
      <w:r>
        <w:t>OFDM Detection QAM output number is 16 ,SNR =  15 ,Num Pilot =  64 , prediction and the mean error on test set are: 0.49998206 0.496</w:t>
      </w:r>
    </w:p>
    <w:p w:rsidR="003329F9" w:rsidRDefault="003329F9" w:rsidP="003329F9">
      <w:r>
        <w:t>Prediction and the mean error on train set are: 0.49999797 0.49774998</w:t>
      </w:r>
    </w:p>
    <w:p w:rsidR="003329F9" w:rsidRDefault="003329F9" w:rsidP="003329F9">
      <w:r>
        <w:t>481</w:t>
      </w:r>
    </w:p>
    <w:p w:rsidR="003329F9" w:rsidRDefault="003329F9" w:rsidP="003329F9">
      <w:r>
        <w:t>482</w:t>
      </w:r>
    </w:p>
    <w:p w:rsidR="003329F9" w:rsidRDefault="003329F9" w:rsidP="003329F9">
      <w:r>
        <w:t>483</w:t>
      </w:r>
    </w:p>
    <w:p w:rsidR="003329F9" w:rsidRDefault="003329F9" w:rsidP="003329F9">
      <w:r>
        <w:t>484</w:t>
      </w:r>
    </w:p>
    <w:p w:rsidR="003329F9" w:rsidRDefault="003329F9" w:rsidP="003329F9">
      <w:r>
        <w:t>485</w:t>
      </w:r>
    </w:p>
    <w:p w:rsidR="003329F9" w:rsidRDefault="003329F9" w:rsidP="003329F9">
      <w:r>
        <w:t>Epoch: 0486 cost= 0.250001553</w:t>
      </w:r>
    </w:p>
    <w:p w:rsidR="003329F9" w:rsidRDefault="003329F9" w:rsidP="003329F9">
      <w:r>
        <w:t>OFDM Detection QAM output number is 16 ,SNR =  15 ,Num Pilot =  64 , prediction and the mean error on test set are: 0.49999622 0.50137496</w:t>
      </w:r>
    </w:p>
    <w:p w:rsidR="003329F9" w:rsidRDefault="003329F9" w:rsidP="003329F9">
      <w:r>
        <w:t>Prediction and the mean error on train set are: 0.49999535 0.49906248</w:t>
      </w:r>
    </w:p>
    <w:p w:rsidR="003329F9" w:rsidRDefault="003329F9" w:rsidP="003329F9">
      <w:r>
        <w:t>486</w:t>
      </w:r>
    </w:p>
    <w:p w:rsidR="003329F9" w:rsidRDefault="003329F9" w:rsidP="003329F9">
      <w:r>
        <w:lastRenderedPageBreak/>
        <w:t>487</w:t>
      </w:r>
    </w:p>
    <w:p w:rsidR="003329F9" w:rsidRDefault="003329F9" w:rsidP="003329F9">
      <w:r>
        <w:t>488</w:t>
      </w:r>
    </w:p>
    <w:p w:rsidR="003329F9" w:rsidRDefault="003329F9" w:rsidP="003329F9">
      <w:r>
        <w:t>489</w:t>
      </w:r>
    </w:p>
    <w:p w:rsidR="003329F9" w:rsidRDefault="003329F9" w:rsidP="003329F9">
      <w:r>
        <w:t>490</w:t>
      </w:r>
    </w:p>
    <w:p w:rsidR="003329F9" w:rsidRDefault="003329F9" w:rsidP="003329F9">
      <w:r>
        <w:t>Epoch: 0491 cost= 0.250001469</w:t>
      </w:r>
    </w:p>
    <w:p w:rsidR="003329F9" w:rsidRDefault="003329F9" w:rsidP="003329F9">
      <w:r>
        <w:t>OFDM Detection QAM output number is 16 ,SNR =  15 ,Num Pilot =  64 , prediction and the mean error on test set are: 0.5000234 0.5075625</w:t>
      </w:r>
    </w:p>
    <w:p w:rsidR="003329F9" w:rsidRDefault="003329F9" w:rsidP="003329F9">
      <w:r>
        <w:t>Prediction and the mean error on train set are: 0.4999862 0.4961875</w:t>
      </w:r>
    </w:p>
    <w:p w:rsidR="003329F9" w:rsidRDefault="003329F9" w:rsidP="003329F9">
      <w:r>
        <w:t>491</w:t>
      </w:r>
    </w:p>
    <w:p w:rsidR="003329F9" w:rsidRDefault="003329F9" w:rsidP="003329F9">
      <w:r>
        <w:t>492</w:t>
      </w:r>
    </w:p>
    <w:p w:rsidR="003329F9" w:rsidRDefault="003329F9" w:rsidP="003329F9">
      <w:r>
        <w:t>493</w:t>
      </w:r>
    </w:p>
    <w:p w:rsidR="003329F9" w:rsidRDefault="003329F9" w:rsidP="003329F9">
      <w:r>
        <w:t>494</w:t>
      </w:r>
    </w:p>
    <w:p w:rsidR="003329F9" w:rsidRDefault="003329F9" w:rsidP="003329F9">
      <w:r>
        <w:t>495</w:t>
      </w:r>
    </w:p>
    <w:p w:rsidR="003329F9" w:rsidRDefault="003329F9" w:rsidP="003329F9">
      <w:r>
        <w:t>Epoch: 0496 cost= 0.249998628</w:t>
      </w:r>
    </w:p>
    <w:p w:rsidR="003329F9" w:rsidRDefault="003329F9" w:rsidP="003329F9">
      <w:r>
        <w:t>OFDM Detection QAM output number is 16 ,SNR =  15 ,Num Pilot =  64 , prediction and the mean error on test set are: 0.49999315 0.49725002</w:t>
      </w:r>
    </w:p>
    <w:p w:rsidR="003329F9" w:rsidRDefault="003329F9" w:rsidP="003329F9">
      <w:r>
        <w:t>Prediction and the mean error on train set are: 0.49998066 0.495875</w:t>
      </w:r>
    </w:p>
    <w:p w:rsidR="003329F9" w:rsidRDefault="003329F9" w:rsidP="003329F9">
      <w:r>
        <w:t>496</w:t>
      </w:r>
    </w:p>
    <w:p w:rsidR="003329F9" w:rsidRDefault="003329F9" w:rsidP="003329F9">
      <w:r>
        <w:t>497</w:t>
      </w:r>
    </w:p>
    <w:p w:rsidR="003329F9" w:rsidRDefault="003329F9" w:rsidP="003329F9">
      <w:r>
        <w:t>498</w:t>
      </w:r>
    </w:p>
    <w:p w:rsidR="003329F9" w:rsidRDefault="003329F9" w:rsidP="003329F9">
      <w:r>
        <w:t>499</w:t>
      </w:r>
    </w:p>
    <w:p w:rsidR="003329F9" w:rsidRDefault="003329F9" w:rsidP="003329F9">
      <w:r>
        <w:t>500</w:t>
      </w:r>
    </w:p>
    <w:p w:rsidR="003329F9" w:rsidRDefault="003329F9" w:rsidP="003329F9">
      <w:r>
        <w:t>Epoch: 0501 cost= 0.250003183</w:t>
      </w:r>
    </w:p>
    <w:p w:rsidR="003329F9" w:rsidRDefault="003329F9" w:rsidP="003329F9">
      <w:r>
        <w:t>OFDM Detection QAM output number is 16 ,SNR =  15 ,Num Pilot =  64 , prediction and the mean error on test set are: 0.5000125 0.5063125</w:t>
      </w:r>
    </w:p>
    <w:p w:rsidR="003329F9" w:rsidRDefault="003329F9" w:rsidP="003329F9">
      <w:r>
        <w:t>Prediction and the mean error on train set are: 0.500018 0.508375</w:t>
      </w:r>
    </w:p>
    <w:p w:rsidR="003329F9" w:rsidRDefault="003329F9" w:rsidP="003329F9">
      <w:r>
        <w:t>501</w:t>
      </w:r>
    </w:p>
    <w:p w:rsidR="003329F9" w:rsidRDefault="003329F9" w:rsidP="003329F9">
      <w:r>
        <w:t>502</w:t>
      </w:r>
    </w:p>
    <w:p w:rsidR="003329F9" w:rsidRDefault="003329F9" w:rsidP="003329F9">
      <w:r>
        <w:t>503</w:t>
      </w:r>
    </w:p>
    <w:p w:rsidR="003329F9" w:rsidRDefault="003329F9" w:rsidP="003329F9">
      <w:r>
        <w:t>504</w:t>
      </w:r>
    </w:p>
    <w:p w:rsidR="003329F9" w:rsidRDefault="003329F9" w:rsidP="003329F9">
      <w:r>
        <w:t>505</w:t>
      </w:r>
    </w:p>
    <w:p w:rsidR="003329F9" w:rsidRDefault="003329F9" w:rsidP="003329F9">
      <w:r>
        <w:t>Epoch: 0506 cost= 0.250001231</w:t>
      </w:r>
    </w:p>
    <w:p w:rsidR="003329F9" w:rsidRDefault="003329F9" w:rsidP="003329F9">
      <w:r>
        <w:t>OFDM Detection QAM output number is 16 ,SNR =  15 ,Num Pilot =  64 , prediction and the mean error on test set are: 0.5000087 0.5039375</w:t>
      </w:r>
    </w:p>
    <w:p w:rsidR="003329F9" w:rsidRDefault="003329F9" w:rsidP="003329F9">
      <w:r>
        <w:t>Prediction and the mean error on train set are: 0.5000225 0.509875</w:t>
      </w:r>
    </w:p>
    <w:p w:rsidR="003329F9" w:rsidRDefault="003329F9" w:rsidP="003329F9">
      <w:r>
        <w:t>506</w:t>
      </w:r>
    </w:p>
    <w:p w:rsidR="003329F9" w:rsidRDefault="003329F9" w:rsidP="003329F9">
      <w:r>
        <w:t>507</w:t>
      </w:r>
    </w:p>
    <w:p w:rsidR="003329F9" w:rsidRDefault="003329F9" w:rsidP="003329F9">
      <w:r>
        <w:t>508</w:t>
      </w:r>
    </w:p>
    <w:p w:rsidR="003329F9" w:rsidRDefault="003329F9" w:rsidP="003329F9">
      <w:r>
        <w:t>509</w:t>
      </w:r>
    </w:p>
    <w:p w:rsidR="003329F9" w:rsidRDefault="003329F9" w:rsidP="003329F9">
      <w:r>
        <w:t>510</w:t>
      </w:r>
    </w:p>
    <w:p w:rsidR="003329F9" w:rsidRDefault="003329F9" w:rsidP="003329F9">
      <w:r>
        <w:t>Epoch: 0511 cost= 0.250002113</w:t>
      </w:r>
    </w:p>
    <w:p w:rsidR="003329F9" w:rsidRDefault="003329F9" w:rsidP="003329F9">
      <w:r>
        <w:t>OFDM Detection QAM output number is 16 ,SNR =  15 ,Num Pilot =  64 , prediction and the mean error on test set are: 0.49997258 0.49406248</w:t>
      </w:r>
    </w:p>
    <w:p w:rsidR="003329F9" w:rsidRDefault="003329F9" w:rsidP="003329F9">
      <w:r>
        <w:t>Prediction and the mean error on train set are: 0.5000103 0.5003125</w:t>
      </w:r>
    </w:p>
    <w:p w:rsidR="003329F9" w:rsidRDefault="003329F9" w:rsidP="003329F9">
      <w:r>
        <w:lastRenderedPageBreak/>
        <w:t>511</w:t>
      </w:r>
    </w:p>
    <w:p w:rsidR="003329F9" w:rsidRDefault="003329F9" w:rsidP="003329F9"/>
    <w:p w:rsidR="00736AAC" w:rsidRDefault="003329F9" w:rsidP="003329F9">
      <w:r>
        <w:t>Process finished with exit code -1</w:t>
      </w:r>
    </w:p>
    <w:sectPr w:rsidR="00736A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TQzNzS1NDE1NjRW0lEKTi0uzszPAykwrAUAbL12lCwAAAA="/>
  </w:docVars>
  <w:rsids>
    <w:rsidRoot w:val="003329F9"/>
    <w:rsid w:val="003329F9"/>
    <w:rsid w:val="00736AAC"/>
    <w:rsid w:val="00F55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81712"/>
  <w15:chartTrackingRefBased/>
  <w15:docId w15:val="{59242588-536C-484D-B526-33F7E784C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宋体" w:eastAsia="宋体" w:hAnsi="宋体" w:cs="宋体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3904</Words>
  <Characters>22253</Characters>
  <Application>Microsoft Office Word</Application>
  <DocSecurity>0</DocSecurity>
  <Lines>185</Lines>
  <Paragraphs>52</Paragraphs>
  <ScaleCrop>false</ScaleCrop>
  <Company/>
  <LinksUpToDate>false</LinksUpToDate>
  <CharactersWithSpaces>26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阳阳</dc:creator>
  <cp:keywords/>
  <dc:description/>
  <cp:lastModifiedBy>张 阳阳</cp:lastModifiedBy>
  <cp:revision>1</cp:revision>
  <dcterms:created xsi:type="dcterms:W3CDTF">2020-06-27T14:27:00Z</dcterms:created>
  <dcterms:modified xsi:type="dcterms:W3CDTF">2020-06-27T14:28:00Z</dcterms:modified>
</cp:coreProperties>
</file>